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EF147" w14:textId="2292F87D" w:rsidR="002B76BD" w:rsidRPr="002B76BD" w:rsidRDefault="002B76BD" w:rsidP="002B76BD">
      <w:pPr>
        <w:pStyle w:val="Heading3"/>
        <w:shd w:val="clear" w:color="auto" w:fill="FFFFFF"/>
        <w:spacing w:before="0" w:line="240" w:lineRule="auto"/>
        <w:contextualSpacing/>
        <w:jc w:val="center"/>
        <w:textAlignment w:val="baseline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2B76BD">
        <w:rPr>
          <w:rFonts w:ascii="Times New Roman" w:hAnsi="Times New Roman" w:cs="Times New Roman"/>
          <w:b/>
          <w:bCs/>
          <w:color w:val="auto"/>
          <w:sz w:val="28"/>
          <w:szCs w:val="28"/>
        </w:rPr>
        <w:t>List of proposed reviewers</w:t>
      </w:r>
    </w:p>
    <w:p w14:paraId="6112CB9F" w14:textId="77777777" w:rsidR="004F74F0" w:rsidRDefault="004F74F0" w:rsidP="00E6469C">
      <w:pPr>
        <w:pStyle w:val="Heading3"/>
        <w:shd w:val="clear" w:color="auto" w:fill="FFFFFF"/>
        <w:spacing w:before="0" w:line="240" w:lineRule="auto"/>
        <w:contextualSpacing/>
        <w:textAlignment w:val="baseline"/>
        <w:rPr>
          <w:rFonts w:ascii="Times New Roman" w:hAnsi="Times New Roman" w:cs="Times New Roman"/>
          <w:color w:val="auto"/>
        </w:rPr>
      </w:pPr>
    </w:p>
    <w:p w14:paraId="29132AD4" w14:textId="608B74F5" w:rsidR="006476FE" w:rsidRPr="00E6469C" w:rsidRDefault="006476FE" w:rsidP="00E6469C">
      <w:pPr>
        <w:pStyle w:val="Heading3"/>
        <w:shd w:val="clear" w:color="auto" w:fill="FFFFFF"/>
        <w:spacing w:before="0" w:line="240" w:lineRule="auto"/>
        <w:contextualSpacing/>
        <w:textAlignment w:val="baseline"/>
        <w:rPr>
          <w:rFonts w:ascii="Times New Roman" w:hAnsi="Times New Roman" w:cs="Times New Roman"/>
          <w:color w:val="auto"/>
        </w:rPr>
      </w:pPr>
      <w:r w:rsidRPr="00E6469C">
        <w:rPr>
          <w:rFonts w:ascii="Times New Roman" w:hAnsi="Times New Roman" w:cs="Times New Roman"/>
          <w:color w:val="auto"/>
        </w:rPr>
        <w:t>Anna Hart</w:t>
      </w:r>
    </w:p>
    <w:p w14:paraId="5F5ECD12" w14:textId="77777777" w:rsidR="006476FE" w:rsidRPr="00E6469C" w:rsidRDefault="006476FE" w:rsidP="00E6469C">
      <w:pPr>
        <w:spacing w:line="240" w:lineRule="auto"/>
        <w:contextualSpacing/>
        <w:rPr>
          <w:rFonts w:ascii="Times New Roman" w:hAnsi="Times New Roman"/>
          <w:sz w:val="24"/>
          <w:szCs w:val="24"/>
        </w:rPr>
      </w:pPr>
      <w:r w:rsidRPr="00E6469C">
        <w:rPr>
          <w:rFonts w:ascii="Times New Roman" w:hAnsi="Times New Roman"/>
          <w:sz w:val="24"/>
          <w:szCs w:val="24"/>
        </w:rPr>
        <w:t>Associate Professor of Teacher Leadership/</w:t>
      </w:r>
    </w:p>
    <w:p w14:paraId="52EE255F" w14:textId="4D8DC2AB" w:rsidR="006476FE" w:rsidRPr="00E6469C" w:rsidRDefault="006476FE" w:rsidP="00E6469C">
      <w:pPr>
        <w:spacing w:after="100" w:afterAutospacing="1" w:line="240" w:lineRule="auto"/>
        <w:contextualSpacing/>
        <w:rPr>
          <w:rFonts w:ascii="Times New Roman" w:hAnsi="Times New Roman"/>
          <w:sz w:val="24"/>
          <w:szCs w:val="24"/>
        </w:rPr>
      </w:pPr>
      <w:r w:rsidRPr="00E6469C">
        <w:rPr>
          <w:rFonts w:ascii="Times New Roman" w:hAnsi="Times New Roman"/>
          <w:sz w:val="24"/>
          <w:szCs w:val="24"/>
        </w:rPr>
        <w:t xml:space="preserve">Executive Director of Assessment, </w:t>
      </w:r>
    </w:p>
    <w:p w14:paraId="5016C0D5" w14:textId="02AE925D" w:rsidR="00B00D91" w:rsidRPr="00E6469C" w:rsidRDefault="00B00D91" w:rsidP="00E6469C">
      <w:pPr>
        <w:spacing w:line="240" w:lineRule="auto"/>
        <w:contextualSpacing/>
        <w:rPr>
          <w:rFonts w:ascii="Times New Roman" w:hAnsi="Times New Roman"/>
          <w:sz w:val="24"/>
          <w:szCs w:val="24"/>
        </w:rPr>
      </w:pPr>
      <w:r w:rsidRPr="00E6469C">
        <w:rPr>
          <w:rFonts w:ascii="Times New Roman" w:hAnsi="Times New Roman"/>
          <w:sz w:val="24"/>
          <w:szCs w:val="24"/>
        </w:rPr>
        <w:t xml:space="preserve">College of Education and Health Professions </w:t>
      </w:r>
    </w:p>
    <w:p w14:paraId="26E6C830" w14:textId="2648BCCC" w:rsidR="00971666" w:rsidRPr="00E6469C" w:rsidRDefault="00B25440" w:rsidP="00E6469C">
      <w:pPr>
        <w:spacing w:line="240" w:lineRule="auto"/>
        <w:contextualSpacing/>
        <w:rPr>
          <w:rFonts w:ascii="Times New Roman" w:hAnsi="Times New Roman"/>
          <w:sz w:val="24"/>
          <w:szCs w:val="24"/>
        </w:rPr>
      </w:pPr>
      <w:r w:rsidRPr="00E6469C">
        <w:rPr>
          <w:rFonts w:ascii="Times New Roman" w:hAnsi="Times New Roman"/>
          <w:sz w:val="24"/>
          <w:szCs w:val="24"/>
        </w:rPr>
        <w:t>Columbus State University</w:t>
      </w:r>
    </w:p>
    <w:p w14:paraId="7C8B6FDF" w14:textId="088CA7D0" w:rsidR="00C7219C" w:rsidRPr="00E6469C" w:rsidRDefault="004F74F0" w:rsidP="00E6469C">
      <w:pPr>
        <w:spacing w:line="240" w:lineRule="auto"/>
        <w:contextualSpacing/>
        <w:rPr>
          <w:rFonts w:ascii="Times New Roman" w:hAnsi="Times New Roman"/>
          <w:sz w:val="24"/>
          <w:szCs w:val="24"/>
        </w:rPr>
      </w:pPr>
      <w:hyperlink r:id="rId8" w:history="1">
        <w:r w:rsidR="00E6469C" w:rsidRPr="00E6469C">
          <w:rPr>
            <w:rStyle w:val="Hyperlink"/>
            <w:rFonts w:ascii="Times New Roman" w:hAnsi="Times New Roman"/>
            <w:sz w:val="24"/>
            <w:szCs w:val="24"/>
          </w:rPr>
          <w:t>hart_anna@columbusstate.edu</w:t>
        </w:r>
      </w:hyperlink>
    </w:p>
    <w:p w14:paraId="4AEE0A6F" w14:textId="5FEF672E" w:rsidR="006476FE" w:rsidRDefault="006476FE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</w:p>
    <w:p w14:paraId="06742CE4" w14:textId="77777777" w:rsidR="006A2B7F" w:rsidRDefault="006A2B7F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</w:p>
    <w:p w14:paraId="0C4FC81C" w14:textId="669A5CFC" w:rsidR="00C7219C" w:rsidRPr="00C7219C" w:rsidRDefault="00C7219C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  <w:proofErr w:type="spellStart"/>
      <w:r w:rsidRPr="00C7219C">
        <w:rPr>
          <w:rFonts w:ascii="Times New Roman" w:eastAsiaTheme="minorHAnsi" w:hAnsi="Times New Roman"/>
          <w:color w:val="000000"/>
          <w:sz w:val="24"/>
          <w:szCs w:val="24"/>
          <w:lang w:val="en-US"/>
        </w:rPr>
        <w:t>Azwidohwi</w:t>
      </w:r>
      <w:proofErr w:type="spellEnd"/>
      <w:r w:rsidRPr="00C7219C">
        <w:rPr>
          <w:rFonts w:ascii="Times New Roman" w:eastAsiaTheme="minorHAnsi" w:hAnsi="Times New Roman"/>
          <w:color w:val="000000"/>
          <w:sz w:val="24"/>
          <w:szCs w:val="24"/>
          <w:lang w:val="en-US"/>
        </w:rPr>
        <w:t xml:space="preserve"> Philip Kutame, </w:t>
      </w:r>
    </w:p>
    <w:p w14:paraId="6BBC84A7" w14:textId="77777777" w:rsidR="00C7219C" w:rsidRPr="00C7219C" w:rsidRDefault="00C7219C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  <w:r w:rsidRPr="00C7219C">
        <w:rPr>
          <w:rFonts w:ascii="Times New Roman" w:eastAsiaTheme="minorHAnsi" w:hAnsi="Times New Roman"/>
          <w:color w:val="000000"/>
          <w:sz w:val="24"/>
          <w:szCs w:val="24"/>
          <w:lang w:val="en-US"/>
        </w:rPr>
        <w:t xml:space="preserve">Associate Professor </w:t>
      </w:r>
    </w:p>
    <w:p w14:paraId="3A39FA7F" w14:textId="77777777" w:rsidR="00C7219C" w:rsidRPr="00C7219C" w:rsidRDefault="00C7219C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  <w:r w:rsidRPr="00C7219C">
        <w:rPr>
          <w:rFonts w:ascii="Times New Roman" w:eastAsiaTheme="minorHAnsi" w:hAnsi="Times New Roman"/>
          <w:color w:val="000000"/>
          <w:sz w:val="24"/>
          <w:szCs w:val="24"/>
          <w:lang w:val="en-US"/>
        </w:rPr>
        <w:t xml:space="preserve">Department of Social Science Education, </w:t>
      </w:r>
    </w:p>
    <w:p w14:paraId="5D4BAF7B" w14:textId="77777777" w:rsidR="00C7219C" w:rsidRPr="00C7219C" w:rsidRDefault="00C7219C" w:rsidP="00C7219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  <w:lang w:val="en-US"/>
        </w:rPr>
      </w:pPr>
      <w:r w:rsidRPr="00C7219C">
        <w:rPr>
          <w:rFonts w:ascii="Times New Roman" w:eastAsiaTheme="minorHAnsi" w:hAnsi="Times New Roman"/>
          <w:color w:val="000000"/>
          <w:sz w:val="24"/>
          <w:szCs w:val="24"/>
          <w:lang w:val="en-US"/>
        </w:rPr>
        <w:t xml:space="preserve">University of Zululand, South Africa. </w:t>
      </w:r>
    </w:p>
    <w:p w14:paraId="091A8436" w14:textId="087BEAB1" w:rsidR="00A700B8" w:rsidRPr="00BE5B03" w:rsidRDefault="004F74F0" w:rsidP="00C7219C">
      <w:pPr>
        <w:tabs>
          <w:tab w:val="left" w:pos="2480"/>
        </w:tabs>
        <w:spacing w:line="240" w:lineRule="auto"/>
        <w:jc w:val="both"/>
        <w:rPr>
          <w:rFonts w:ascii="Times New Roman" w:eastAsiaTheme="minorHAnsi" w:hAnsi="Times New Roman"/>
          <w:color w:val="0000FF"/>
          <w:sz w:val="24"/>
          <w:szCs w:val="24"/>
          <w:lang w:val="en-US"/>
        </w:rPr>
      </w:pPr>
      <w:hyperlink r:id="rId9" w:history="1">
        <w:r w:rsidR="00A700B8" w:rsidRPr="00BE5B03">
          <w:rPr>
            <w:rStyle w:val="Hyperlink"/>
            <w:rFonts w:ascii="Times New Roman" w:eastAsiaTheme="minorHAnsi" w:hAnsi="Times New Roman"/>
            <w:sz w:val="24"/>
            <w:szCs w:val="24"/>
            <w:lang w:val="en-US"/>
          </w:rPr>
          <w:t>KutameA@unizulu.ac.za</w:t>
        </w:r>
      </w:hyperlink>
    </w:p>
    <w:p w14:paraId="196C9805" w14:textId="77777777" w:rsidR="006A2B7F" w:rsidRDefault="006A2B7F" w:rsidP="009E0B3D">
      <w:pPr>
        <w:pStyle w:val="Heading3"/>
        <w:shd w:val="clear" w:color="auto" w:fill="FFFFFF"/>
        <w:spacing w:before="0" w:line="240" w:lineRule="auto"/>
        <w:contextualSpacing/>
        <w:textAlignment w:val="baseline"/>
        <w:rPr>
          <w:rFonts w:ascii="Times New Roman" w:hAnsi="Times New Roman" w:cs="Times New Roman"/>
          <w:color w:val="auto"/>
        </w:rPr>
      </w:pPr>
    </w:p>
    <w:p w14:paraId="3FE4E405" w14:textId="31EAD7FB" w:rsidR="00A700B8" w:rsidRPr="00BE5B03" w:rsidRDefault="00A700B8" w:rsidP="009E0B3D">
      <w:pPr>
        <w:pStyle w:val="Heading3"/>
        <w:shd w:val="clear" w:color="auto" w:fill="FFFFFF"/>
        <w:spacing w:before="0" w:line="240" w:lineRule="auto"/>
        <w:contextualSpacing/>
        <w:textAlignment w:val="baseline"/>
        <w:rPr>
          <w:rFonts w:ascii="Times New Roman" w:hAnsi="Times New Roman" w:cs="Times New Roman"/>
          <w:color w:val="auto"/>
        </w:rPr>
      </w:pPr>
      <w:r w:rsidRPr="00BE5B03">
        <w:rPr>
          <w:rFonts w:ascii="Times New Roman" w:hAnsi="Times New Roman" w:cs="Times New Roman"/>
          <w:color w:val="auto"/>
        </w:rPr>
        <w:t xml:space="preserve">Nylon </w:t>
      </w:r>
      <w:proofErr w:type="spellStart"/>
      <w:r w:rsidRPr="00BE5B03">
        <w:rPr>
          <w:rFonts w:ascii="Times New Roman" w:hAnsi="Times New Roman" w:cs="Times New Roman"/>
          <w:color w:val="auto"/>
        </w:rPr>
        <w:t>Marishane</w:t>
      </w:r>
      <w:proofErr w:type="spellEnd"/>
      <w:r w:rsidRPr="00BE5B03">
        <w:rPr>
          <w:rFonts w:ascii="Times New Roman" w:hAnsi="Times New Roman" w:cs="Times New Roman"/>
          <w:color w:val="auto"/>
        </w:rPr>
        <w:t xml:space="preserve"> </w:t>
      </w:r>
    </w:p>
    <w:p w14:paraId="4B0C706D" w14:textId="77777777" w:rsidR="00A700B8" w:rsidRPr="00BE5B03" w:rsidRDefault="00A700B8" w:rsidP="009E0B3D">
      <w:pPr>
        <w:pStyle w:val="Heading3"/>
        <w:shd w:val="clear" w:color="auto" w:fill="FFFFFF"/>
        <w:spacing w:before="0" w:line="240" w:lineRule="auto"/>
        <w:contextualSpacing/>
        <w:textAlignment w:val="baseline"/>
        <w:rPr>
          <w:rFonts w:ascii="Times New Roman" w:hAnsi="Times New Roman" w:cs="Times New Roman"/>
          <w:color w:val="auto"/>
        </w:rPr>
      </w:pPr>
      <w:r w:rsidRPr="00BE5B03">
        <w:rPr>
          <w:rFonts w:ascii="Times New Roman" w:hAnsi="Times New Roman" w:cs="Times New Roman"/>
          <w:color w:val="auto"/>
        </w:rPr>
        <w:t>Associate Professor</w:t>
      </w:r>
    </w:p>
    <w:p w14:paraId="3741F2EB" w14:textId="77777777" w:rsidR="00A700B8" w:rsidRPr="00BE5B03" w:rsidRDefault="00A700B8" w:rsidP="009E0B3D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ZA"/>
        </w:rPr>
      </w:pPr>
      <w:r w:rsidRPr="00BE5B03">
        <w:rPr>
          <w:rFonts w:ascii="Times New Roman" w:hAnsi="Times New Roman"/>
          <w:sz w:val="24"/>
          <w:szCs w:val="24"/>
          <w:lang w:val="en-ZA"/>
        </w:rPr>
        <w:t xml:space="preserve">Department Educational Management and Policy Studies, </w:t>
      </w:r>
    </w:p>
    <w:p w14:paraId="7810FBBB" w14:textId="77777777" w:rsidR="00A700B8" w:rsidRPr="00BE5B03" w:rsidRDefault="00A700B8" w:rsidP="009E0B3D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ZA"/>
        </w:rPr>
      </w:pPr>
      <w:bookmarkStart w:id="0" w:name="_Hlk82100007"/>
      <w:r w:rsidRPr="00BE5B03">
        <w:rPr>
          <w:rFonts w:ascii="Times New Roman" w:hAnsi="Times New Roman"/>
          <w:sz w:val="24"/>
          <w:szCs w:val="24"/>
          <w:lang w:val="en-ZA"/>
        </w:rPr>
        <w:t>University of Pretoria, Pretoria, South Africa.</w:t>
      </w:r>
    </w:p>
    <w:bookmarkEnd w:id="0"/>
    <w:p w14:paraId="3E963762" w14:textId="77777777" w:rsidR="00A700B8" w:rsidRPr="00425A11" w:rsidRDefault="00A700B8" w:rsidP="009E0B3D">
      <w:pPr>
        <w:spacing w:after="0" w:line="240" w:lineRule="auto"/>
        <w:contextualSpacing/>
        <w:rPr>
          <w:rFonts w:ascii="Times New Roman" w:eastAsia="Times New Roman" w:hAnsi="Times New Roman"/>
          <w:color w:val="1155CC"/>
          <w:sz w:val="24"/>
          <w:szCs w:val="24"/>
          <w:u w:val="single"/>
          <w:lang w:val="pt-PT" w:eastAsia="en-ZA"/>
        </w:rPr>
      </w:pPr>
      <w:r w:rsidRPr="00425A11">
        <w:rPr>
          <w:rFonts w:ascii="Times New Roman" w:eastAsia="Times New Roman" w:hAnsi="Times New Roman"/>
          <w:color w:val="1155CC"/>
          <w:sz w:val="24"/>
          <w:szCs w:val="24"/>
          <w:u w:val="single"/>
          <w:lang w:val="pt-PT" w:eastAsia="en-ZA"/>
        </w:rPr>
        <w:t>nylon.marishane@up.ac.za</w:t>
      </w:r>
    </w:p>
    <w:p w14:paraId="2DE4DC51" w14:textId="03D3482D" w:rsidR="00A700B8" w:rsidRPr="00425A11" w:rsidRDefault="00A700B8" w:rsidP="00C7219C">
      <w:pPr>
        <w:tabs>
          <w:tab w:val="left" w:pos="248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pt-PT"/>
        </w:rPr>
      </w:pPr>
    </w:p>
    <w:p w14:paraId="062866B2" w14:textId="54813A2C" w:rsidR="00B92372" w:rsidRPr="00425A11" w:rsidRDefault="00B92372" w:rsidP="00C7219C">
      <w:pPr>
        <w:tabs>
          <w:tab w:val="left" w:pos="2480"/>
        </w:tabs>
        <w:spacing w:line="240" w:lineRule="auto"/>
        <w:contextualSpacing/>
        <w:jc w:val="both"/>
        <w:rPr>
          <w:rFonts w:ascii="Times New Roman" w:hAnsi="Times New Roman"/>
          <w:sz w:val="24"/>
          <w:szCs w:val="24"/>
          <w:lang w:val="pt-PT"/>
        </w:rPr>
      </w:pPr>
      <w:r w:rsidRPr="00425A11">
        <w:rPr>
          <w:rFonts w:ascii="Times New Roman" w:hAnsi="Times New Roman"/>
          <w:sz w:val="24"/>
          <w:szCs w:val="24"/>
          <w:lang w:val="pt-PT"/>
        </w:rPr>
        <w:t xml:space="preserve">Tabe </w:t>
      </w:r>
      <w:proofErr w:type="spellStart"/>
      <w:r w:rsidRPr="00425A11">
        <w:rPr>
          <w:rFonts w:ascii="Times New Roman" w:hAnsi="Times New Roman"/>
          <w:sz w:val="24"/>
          <w:szCs w:val="24"/>
          <w:lang w:val="pt-PT"/>
        </w:rPr>
        <w:t>H</w:t>
      </w:r>
      <w:r w:rsidR="00374354" w:rsidRPr="00425A11">
        <w:rPr>
          <w:rFonts w:ascii="Times New Roman" w:hAnsi="Times New Roman"/>
          <w:sz w:val="24"/>
          <w:szCs w:val="24"/>
          <w:lang w:val="pt-PT"/>
        </w:rPr>
        <w:t>ennades</w:t>
      </w:r>
      <w:proofErr w:type="spellEnd"/>
    </w:p>
    <w:p w14:paraId="6C91F7CB" w14:textId="30CD1A15" w:rsidR="00B92372" w:rsidRPr="00BE5B03" w:rsidRDefault="000E064C" w:rsidP="00C7219C">
      <w:pPr>
        <w:tabs>
          <w:tab w:val="left" w:pos="2480"/>
        </w:tabs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BE5B03">
        <w:rPr>
          <w:rFonts w:ascii="Times New Roman" w:hAnsi="Times New Roman"/>
          <w:sz w:val="24"/>
          <w:szCs w:val="24"/>
        </w:rPr>
        <w:t>Postdoctoral fellow</w:t>
      </w:r>
    </w:p>
    <w:p w14:paraId="70B0D509" w14:textId="75B03447" w:rsidR="000E064C" w:rsidRPr="00BE5B03" w:rsidRDefault="000C64FC" w:rsidP="00C7219C">
      <w:pPr>
        <w:tabs>
          <w:tab w:val="left" w:pos="2480"/>
        </w:tabs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BE5B03">
        <w:rPr>
          <w:rFonts w:ascii="Times New Roman" w:hAnsi="Times New Roman"/>
          <w:sz w:val="24"/>
          <w:szCs w:val="24"/>
        </w:rPr>
        <w:t>South African Research Chair in Teaching and Learning</w:t>
      </w:r>
    </w:p>
    <w:p w14:paraId="24E77C26" w14:textId="2A075692" w:rsidR="00690C23" w:rsidRPr="00BE5B03" w:rsidRDefault="00690C23" w:rsidP="00C7219C">
      <w:pPr>
        <w:tabs>
          <w:tab w:val="left" w:pos="2480"/>
        </w:tabs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BE5B03">
        <w:rPr>
          <w:rFonts w:ascii="Times New Roman" w:hAnsi="Times New Roman"/>
          <w:sz w:val="24"/>
          <w:szCs w:val="24"/>
        </w:rPr>
        <w:t>University of Johannesburg</w:t>
      </w:r>
    </w:p>
    <w:p w14:paraId="1FB8B953" w14:textId="0B8DE222" w:rsidR="009F4E45" w:rsidRPr="00BE5B03" w:rsidRDefault="004F74F0" w:rsidP="00C7219C">
      <w:pPr>
        <w:tabs>
          <w:tab w:val="left" w:pos="2480"/>
        </w:tabs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hyperlink r:id="rId10" w:history="1">
        <w:r w:rsidR="00374354" w:rsidRPr="00BE5B03">
          <w:rPr>
            <w:rStyle w:val="Hyperlink"/>
            <w:rFonts w:ascii="Times New Roman" w:hAnsi="Times New Roman"/>
            <w:sz w:val="24"/>
            <w:szCs w:val="24"/>
          </w:rPr>
          <w:t>tabeh@uj.ac.za</w:t>
        </w:r>
      </w:hyperlink>
    </w:p>
    <w:p w14:paraId="5D397114" w14:textId="77777777" w:rsidR="00374354" w:rsidRPr="00374354" w:rsidRDefault="00374354" w:rsidP="00C7219C">
      <w:pPr>
        <w:tabs>
          <w:tab w:val="left" w:pos="248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</w:p>
    <w:sectPr w:rsidR="00374354" w:rsidRPr="00374354" w:rsidSect="0090242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68D4C" w14:textId="77777777" w:rsidR="00F651B1" w:rsidRDefault="00F651B1" w:rsidP="00527368">
      <w:pPr>
        <w:spacing w:after="0" w:line="240" w:lineRule="auto"/>
      </w:pPr>
      <w:r>
        <w:separator/>
      </w:r>
    </w:p>
  </w:endnote>
  <w:endnote w:type="continuationSeparator" w:id="0">
    <w:p w14:paraId="275D4E2C" w14:textId="77777777" w:rsidR="00F651B1" w:rsidRDefault="00F651B1" w:rsidP="00527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C7AE1" w14:textId="19EA4840" w:rsidR="00527368" w:rsidRDefault="00527368">
    <w:pPr>
      <w:pStyle w:val="Footer"/>
      <w:jc w:val="center"/>
    </w:pPr>
  </w:p>
  <w:p w14:paraId="09BEAD94" w14:textId="77777777" w:rsidR="00527368" w:rsidRDefault="00527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5AAF2" w14:textId="77777777" w:rsidR="00F651B1" w:rsidRDefault="00F651B1" w:rsidP="00527368">
      <w:pPr>
        <w:spacing w:after="0" w:line="240" w:lineRule="auto"/>
      </w:pPr>
      <w:r>
        <w:separator/>
      </w:r>
    </w:p>
  </w:footnote>
  <w:footnote w:type="continuationSeparator" w:id="0">
    <w:p w14:paraId="5CCBE404" w14:textId="77777777" w:rsidR="00F651B1" w:rsidRDefault="00F651B1" w:rsidP="005273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55912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B4FF07" w14:textId="448B3A40" w:rsidR="00E640DF" w:rsidRDefault="00E640D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9A8DFE" w14:textId="77777777" w:rsidR="00E640DF" w:rsidRDefault="00E640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0212"/>
    <w:multiLevelType w:val="multilevel"/>
    <w:tmpl w:val="5CB61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9439BC"/>
    <w:multiLevelType w:val="hybridMultilevel"/>
    <w:tmpl w:val="E4702E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36EBE"/>
    <w:multiLevelType w:val="hybridMultilevel"/>
    <w:tmpl w:val="6BA05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355D3"/>
    <w:multiLevelType w:val="multilevel"/>
    <w:tmpl w:val="9DF09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7E68E9"/>
    <w:multiLevelType w:val="multilevel"/>
    <w:tmpl w:val="1688B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D01567"/>
    <w:multiLevelType w:val="multilevel"/>
    <w:tmpl w:val="AAAC2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B907BA"/>
    <w:multiLevelType w:val="hybridMultilevel"/>
    <w:tmpl w:val="97622D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E6DE4"/>
    <w:multiLevelType w:val="hybridMultilevel"/>
    <w:tmpl w:val="3A705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B1E7E"/>
    <w:multiLevelType w:val="multilevel"/>
    <w:tmpl w:val="F8F6B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102E00"/>
    <w:multiLevelType w:val="hybridMultilevel"/>
    <w:tmpl w:val="CB4E2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A52AC"/>
    <w:multiLevelType w:val="hybridMultilevel"/>
    <w:tmpl w:val="02EA1E5A"/>
    <w:lvl w:ilvl="0" w:tplc="A230917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735F8"/>
    <w:multiLevelType w:val="hybridMultilevel"/>
    <w:tmpl w:val="71BC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40132"/>
    <w:multiLevelType w:val="hybridMultilevel"/>
    <w:tmpl w:val="715434DA"/>
    <w:lvl w:ilvl="0" w:tplc="1C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051623"/>
    <w:multiLevelType w:val="hybridMultilevel"/>
    <w:tmpl w:val="FAA2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327450"/>
    <w:multiLevelType w:val="multilevel"/>
    <w:tmpl w:val="E556B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C512E9"/>
    <w:multiLevelType w:val="multilevel"/>
    <w:tmpl w:val="1CA8CD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4DA6495"/>
    <w:multiLevelType w:val="hybridMultilevel"/>
    <w:tmpl w:val="DF3803F4"/>
    <w:lvl w:ilvl="0" w:tplc="853262BA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61392"/>
    <w:multiLevelType w:val="hybridMultilevel"/>
    <w:tmpl w:val="7A7A0AF4"/>
    <w:lvl w:ilvl="0" w:tplc="DDE4FA8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C70DD"/>
    <w:multiLevelType w:val="hybridMultilevel"/>
    <w:tmpl w:val="C96CD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F608A4"/>
    <w:multiLevelType w:val="hybridMultilevel"/>
    <w:tmpl w:val="40BE1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DC537A"/>
    <w:multiLevelType w:val="hybridMultilevel"/>
    <w:tmpl w:val="57B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87B07"/>
    <w:multiLevelType w:val="hybridMultilevel"/>
    <w:tmpl w:val="0BCA9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21708A"/>
    <w:multiLevelType w:val="hybridMultilevel"/>
    <w:tmpl w:val="490255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651F66"/>
    <w:multiLevelType w:val="hybridMultilevel"/>
    <w:tmpl w:val="6480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48524">
    <w:abstractNumId w:val="4"/>
  </w:num>
  <w:num w:numId="2" w16cid:durableId="293950620">
    <w:abstractNumId w:val="16"/>
  </w:num>
  <w:num w:numId="3" w16cid:durableId="833181559">
    <w:abstractNumId w:val="10"/>
  </w:num>
  <w:num w:numId="4" w16cid:durableId="663969753">
    <w:abstractNumId w:val="5"/>
  </w:num>
  <w:num w:numId="5" w16cid:durableId="39789949">
    <w:abstractNumId w:val="17"/>
  </w:num>
  <w:num w:numId="6" w16cid:durableId="617761244">
    <w:abstractNumId w:val="1"/>
  </w:num>
  <w:num w:numId="7" w16cid:durableId="1520199544">
    <w:abstractNumId w:val="22"/>
  </w:num>
  <w:num w:numId="8" w16cid:durableId="1083644526">
    <w:abstractNumId w:val="6"/>
  </w:num>
  <w:num w:numId="9" w16cid:durableId="222254919">
    <w:abstractNumId w:val="15"/>
  </w:num>
  <w:num w:numId="10" w16cid:durableId="1732999204">
    <w:abstractNumId w:val="12"/>
  </w:num>
  <w:num w:numId="11" w16cid:durableId="1258976024">
    <w:abstractNumId w:val="8"/>
  </w:num>
  <w:num w:numId="12" w16cid:durableId="1950232164">
    <w:abstractNumId w:val="14"/>
  </w:num>
  <w:num w:numId="13" w16cid:durableId="1358196936">
    <w:abstractNumId w:val="3"/>
  </w:num>
  <w:num w:numId="14" w16cid:durableId="1614283101">
    <w:abstractNumId w:val="0"/>
  </w:num>
  <w:num w:numId="15" w16cid:durableId="748574174">
    <w:abstractNumId w:val="18"/>
  </w:num>
  <w:num w:numId="16" w16cid:durableId="1141384462">
    <w:abstractNumId w:val="9"/>
  </w:num>
  <w:num w:numId="17" w16cid:durableId="1463187607">
    <w:abstractNumId w:val="21"/>
  </w:num>
  <w:num w:numId="18" w16cid:durableId="1541015904">
    <w:abstractNumId w:val="19"/>
  </w:num>
  <w:num w:numId="19" w16cid:durableId="832335259">
    <w:abstractNumId w:val="2"/>
  </w:num>
  <w:num w:numId="20" w16cid:durableId="1059477995">
    <w:abstractNumId w:val="11"/>
  </w:num>
  <w:num w:numId="21" w16cid:durableId="1150362281">
    <w:abstractNumId w:val="23"/>
  </w:num>
  <w:num w:numId="22" w16cid:durableId="1872527256">
    <w:abstractNumId w:val="13"/>
  </w:num>
  <w:num w:numId="23" w16cid:durableId="1108819860">
    <w:abstractNumId w:val="7"/>
  </w:num>
  <w:num w:numId="24" w16cid:durableId="12483409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DC2NDcxMzEwNjJW0lEKTi0uzszPAykwsawFAJ4Hj5otAAAA"/>
  </w:docVars>
  <w:rsids>
    <w:rsidRoot w:val="0066423F"/>
    <w:rsid w:val="000057C5"/>
    <w:rsid w:val="00005D45"/>
    <w:rsid w:val="00011724"/>
    <w:rsid w:val="000119AB"/>
    <w:rsid w:val="00012139"/>
    <w:rsid w:val="000123DB"/>
    <w:rsid w:val="00014372"/>
    <w:rsid w:val="0002043C"/>
    <w:rsid w:val="00022356"/>
    <w:rsid w:val="000228EA"/>
    <w:rsid w:val="00022ADB"/>
    <w:rsid w:val="000231B4"/>
    <w:rsid w:val="0002481F"/>
    <w:rsid w:val="00024857"/>
    <w:rsid w:val="00031A6F"/>
    <w:rsid w:val="00033FCE"/>
    <w:rsid w:val="0003422D"/>
    <w:rsid w:val="00036CFC"/>
    <w:rsid w:val="00040DA7"/>
    <w:rsid w:val="00042613"/>
    <w:rsid w:val="000437FC"/>
    <w:rsid w:val="000467C1"/>
    <w:rsid w:val="000471E4"/>
    <w:rsid w:val="000546FC"/>
    <w:rsid w:val="00054FE9"/>
    <w:rsid w:val="000558BC"/>
    <w:rsid w:val="00056FEF"/>
    <w:rsid w:val="00057E05"/>
    <w:rsid w:val="00062AE4"/>
    <w:rsid w:val="00062CB4"/>
    <w:rsid w:val="0006376D"/>
    <w:rsid w:val="00063FE8"/>
    <w:rsid w:val="00065987"/>
    <w:rsid w:val="00065D29"/>
    <w:rsid w:val="00066C72"/>
    <w:rsid w:val="00067830"/>
    <w:rsid w:val="00070210"/>
    <w:rsid w:val="0007132E"/>
    <w:rsid w:val="00072102"/>
    <w:rsid w:val="000736EF"/>
    <w:rsid w:val="00075F34"/>
    <w:rsid w:val="000809D1"/>
    <w:rsid w:val="00081E48"/>
    <w:rsid w:val="00083C6C"/>
    <w:rsid w:val="00084515"/>
    <w:rsid w:val="00086B99"/>
    <w:rsid w:val="00086BC6"/>
    <w:rsid w:val="000905EE"/>
    <w:rsid w:val="0009120B"/>
    <w:rsid w:val="000913DF"/>
    <w:rsid w:val="00091A53"/>
    <w:rsid w:val="000944D7"/>
    <w:rsid w:val="0009477D"/>
    <w:rsid w:val="000A10FF"/>
    <w:rsid w:val="000A148B"/>
    <w:rsid w:val="000A2FE2"/>
    <w:rsid w:val="000A329D"/>
    <w:rsid w:val="000A7F59"/>
    <w:rsid w:val="000B0088"/>
    <w:rsid w:val="000B3177"/>
    <w:rsid w:val="000B4019"/>
    <w:rsid w:val="000C11F9"/>
    <w:rsid w:val="000C13B6"/>
    <w:rsid w:val="000C2194"/>
    <w:rsid w:val="000C64FC"/>
    <w:rsid w:val="000C755F"/>
    <w:rsid w:val="000C7CE6"/>
    <w:rsid w:val="000D18F8"/>
    <w:rsid w:val="000D24DD"/>
    <w:rsid w:val="000D6FC4"/>
    <w:rsid w:val="000D735F"/>
    <w:rsid w:val="000E064C"/>
    <w:rsid w:val="000E0A11"/>
    <w:rsid w:val="000E6325"/>
    <w:rsid w:val="000E642B"/>
    <w:rsid w:val="000F00EE"/>
    <w:rsid w:val="000F19FC"/>
    <w:rsid w:val="000F1B70"/>
    <w:rsid w:val="000F3D14"/>
    <w:rsid w:val="000F3F97"/>
    <w:rsid w:val="000F48FE"/>
    <w:rsid w:val="000F5601"/>
    <w:rsid w:val="000F761E"/>
    <w:rsid w:val="00101AA2"/>
    <w:rsid w:val="00101F61"/>
    <w:rsid w:val="0010312D"/>
    <w:rsid w:val="001065D2"/>
    <w:rsid w:val="0010685B"/>
    <w:rsid w:val="00107323"/>
    <w:rsid w:val="00107421"/>
    <w:rsid w:val="00107F9A"/>
    <w:rsid w:val="00110F6C"/>
    <w:rsid w:val="00111BCB"/>
    <w:rsid w:val="001129F0"/>
    <w:rsid w:val="00112BEC"/>
    <w:rsid w:val="0011496F"/>
    <w:rsid w:val="00115101"/>
    <w:rsid w:val="001175D6"/>
    <w:rsid w:val="00117758"/>
    <w:rsid w:val="00120B7B"/>
    <w:rsid w:val="00120C39"/>
    <w:rsid w:val="001258AB"/>
    <w:rsid w:val="001262AE"/>
    <w:rsid w:val="00126490"/>
    <w:rsid w:val="00126BB8"/>
    <w:rsid w:val="00126E7F"/>
    <w:rsid w:val="0013016E"/>
    <w:rsid w:val="00131803"/>
    <w:rsid w:val="00133279"/>
    <w:rsid w:val="00134F16"/>
    <w:rsid w:val="00135518"/>
    <w:rsid w:val="00136488"/>
    <w:rsid w:val="0013714B"/>
    <w:rsid w:val="001408D6"/>
    <w:rsid w:val="001423F9"/>
    <w:rsid w:val="00142CE4"/>
    <w:rsid w:val="00142F4D"/>
    <w:rsid w:val="00144279"/>
    <w:rsid w:val="001500B6"/>
    <w:rsid w:val="0015086D"/>
    <w:rsid w:val="00151425"/>
    <w:rsid w:val="00151A60"/>
    <w:rsid w:val="00153D03"/>
    <w:rsid w:val="00154A70"/>
    <w:rsid w:val="001568F6"/>
    <w:rsid w:val="001571B0"/>
    <w:rsid w:val="00157708"/>
    <w:rsid w:val="001628B1"/>
    <w:rsid w:val="00162FCD"/>
    <w:rsid w:val="00165045"/>
    <w:rsid w:val="001656E5"/>
    <w:rsid w:val="00172ADF"/>
    <w:rsid w:val="00173261"/>
    <w:rsid w:val="00173BB4"/>
    <w:rsid w:val="00174115"/>
    <w:rsid w:val="0017412B"/>
    <w:rsid w:val="00174B7A"/>
    <w:rsid w:val="00177140"/>
    <w:rsid w:val="00177E5D"/>
    <w:rsid w:val="00181CAC"/>
    <w:rsid w:val="0018202F"/>
    <w:rsid w:val="00182141"/>
    <w:rsid w:val="00183C88"/>
    <w:rsid w:val="00184A71"/>
    <w:rsid w:val="001851F5"/>
    <w:rsid w:val="00187E56"/>
    <w:rsid w:val="0019488A"/>
    <w:rsid w:val="00194960"/>
    <w:rsid w:val="001955DB"/>
    <w:rsid w:val="00195969"/>
    <w:rsid w:val="0019671D"/>
    <w:rsid w:val="001A18F7"/>
    <w:rsid w:val="001A228C"/>
    <w:rsid w:val="001A2654"/>
    <w:rsid w:val="001A7250"/>
    <w:rsid w:val="001A7DDE"/>
    <w:rsid w:val="001B0113"/>
    <w:rsid w:val="001B36C7"/>
    <w:rsid w:val="001B4FE5"/>
    <w:rsid w:val="001B5B29"/>
    <w:rsid w:val="001B5DB0"/>
    <w:rsid w:val="001B6B17"/>
    <w:rsid w:val="001B78A7"/>
    <w:rsid w:val="001B7C11"/>
    <w:rsid w:val="001C1B9F"/>
    <w:rsid w:val="001C54A6"/>
    <w:rsid w:val="001C7942"/>
    <w:rsid w:val="001D0AD6"/>
    <w:rsid w:val="001D193E"/>
    <w:rsid w:val="001D2260"/>
    <w:rsid w:val="001D2769"/>
    <w:rsid w:val="001D72C1"/>
    <w:rsid w:val="001E401C"/>
    <w:rsid w:val="001E5B25"/>
    <w:rsid w:val="001E5C9A"/>
    <w:rsid w:val="001E6A03"/>
    <w:rsid w:val="001E6FDB"/>
    <w:rsid w:val="001F0CCB"/>
    <w:rsid w:val="001F1FA8"/>
    <w:rsid w:val="001F23A3"/>
    <w:rsid w:val="001F3786"/>
    <w:rsid w:val="001F41FC"/>
    <w:rsid w:val="001F4386"/>
    <w:rsid w:val="001F5CA6"/>
    <w:rsid w:val="001F71D5"/>
    <w:rsid w:val="002005C5"/>
    <w:rsid w:val="00200C85"/>
    <w:rsid w:val="00203B40"/>
    <w:rsid w:val="002063B6"/>
    <w:rsid w:val="00206B5B"/>
    <w:rsid w:val="002105EC"/>
    <w:rsid w:val="00212993"/>
    <w:rsid w:val="00213B3E"/>
    <w:rsid w:val="00213F86"/>
    <w:rsid w:val="00215AF0"/>
    <w:rsid w:val="00220824"/>
    <w:rsid w:val="00226E1F"/>
    <w:rsid w:val="00231118"/>
    <w:rsid w:val="00231701"/>
    <w:rsid w:val="00233D1D"/>
    <w:rsid w:val="00237646"/>
    <w:rsid w:val="00237FFD"/>
    <w:rsid w:val="002414D0"/>
    <w:rsid w:val="00244C50"/>
    <w:rsid w:val="0024645A"/>
    <w:rsid w:val="00247E1C"/>
    <w:rsid w:val="0025266F"/>
    <w:rsid w:val="00252CC1"/>
    <w:rsid w:val="0025431A"/>
    <w:rsid w:val="0025444B"/>
    <w:rsid w:val="00254E09"/>
    <w:rsid w:val="00257DFB"/>
    <w:rsid w:val="002603D0"/>
    <w:rsid w:val="002610BE"/>
    <w:rsid w:val="00261775"/>
    <w:rsid w:val="002648D1"/>
    <w:rsid w:val="00265BDF"/>
    <w:rsid w:val="0027041D"/>
    <w:rsid w:val="002705D8"/>
    <w:rsid w:val="00271F1A"/>
    <w:rsid w:val="00274A14"/>
    <w:rsid w:val="00274DFE"/>
    <w:rsid w:val="002763F7"/>
    <w:rsid w:val="00276BBD"/>
    <w:rsid w:val="00281630"/>
    <w:rsid w:val="002825F8"/>
    <w:rsid w:val="0028343A"/>
    <w:rsid w:val="00284DCB"/>
    <w:rsid w:val="00286B45"/>
    <w:rsid w:val="002910AB"/>
    <w:rsid w:val="00291ABF"/>
    <w:rsid w:val="00292A32"/>
    <w:rsid w:val="002975B3"/>
    <w:rsid w:val="00297A0C"/>
    <w:rsid w:val="002A0FBB"/>
    <w:rsid w:val="002A1B50"/>
    <w:rsid w:val="002A2F68"/>
    <w:rsid w:val="002A531B"/>
    <w:rsid w:val="002A629F"/>
    <w:rsid w:val="002B18A1"/>
    <w:rsid w:val="002B468B"/>
    <w:rsid w:val="002B4C23"/>
    <w:rsid w:val="002B53C0"/>
    <w:rsid w:val="002B5593"/>
    <w:rsid w:val="002B76BD"/>
    <w:rsid w:val="002C421A"/>
    <w:rsid w:val="002C640A"/>
    <w:rsid w:val="002C7228"/>
    <w:rsid w:val="002D048D"/>
    <w:rsid w:val="002D090E"/>
    <w:rsid w:val="002D2DF7"/>
    <w:rsid w:val="002D3547"/>
    <w:rsid w:val="002D3E45"/>
    <w:rsid w:val="002D4461"/>
    <w:rsid w:val="002D5B38"/>
    <w:rsid w:val="002D5FA0"/>
    <w:rsid w:val="002D64DA"/>
    <w:rsid w:val="002D6632"/>
    <w:rsid w:val="002E1E11"/>
    <w:rsid w:val="002E2756"/>
    <w:rsid w:val="002E3F8D"/>
    <w:rsid w:val="002E42ED"/>
    <w:rsid w:val="002E50C3"/>
    <w:rsid w:val="002E5CEB"/>
    <w:rsid w:val="002E5DF2"/>
    <w:rsid w:val="002E6034"/>
    <w:rsid w:val="002F49C2"/>
    <w:rsid w:val="002F4B34"/>
    <w:rsid w:val="002F5BDF"/>
    <w:rsid w:val="002F5D31"/>
    <w:rsid w:val="002F6755"/>
    <w:rsid w:val="00300266"/>
    <w:rsid w:val="003007BB"/>
    <w:rsid w:val="00300D7F"/>
    <w:rsid w:val="0030190B"/>
    <w:rsid w:val="00302AD5"/>
    <w:rsid w:val="00302B79"/>
    <w:rsid w:val="003045E0"/>
    <w:rsid w:val="00304D61"/>
    <w:rsid w:val="00306AE3"/>
    <w:rsid w:val="003102E9"/>
    <w:rsid w:val="003113DF"/>
    <w:rsid w:val="00313F8D"/>
    <w:rsid w:val="0031735B"/>
    <w:rsid w:val="0031746B"/>
    <w:rsid w:val="0031786C"/>
    <w:rsid w:val="00317BE6"/>
    <w:rsid w:val="003207C9"/>
    <w:rsid w:val="003220E8"/>
    <w:rsid w:val="00322D09"/>
    <w:rsid w:val="00325A09"/>
    <w:rsid w:val="003271FB"/>
    <w:rsid w:val="00327238"/>
    <w:rsid w:val="00327522"/>
    <w:rsid w:val="00327FA4"/>
    <w:rsid w:val="00330A7B"/>
    <w:rsid w:val="003313A9"/>
    <w:rsid w:val="00332713"/>
    <w:rsid w:val="00335F63"/>
    <w:rsid w:val="00340A8A"/>
    <w:rsid w:val="00350872"/>
    <w:rsid w:val="0035248F"/>
    <w:rsid w:val="00353298"/>
    <w:rsid w:val="00354639"/>
    <w:rsid w:val="0035477E"/>
    <w:rsid w:val="00355015"/>
    <w:rsid w:val="0035524E"/>
    <w:rsid w:val="00356A6A"/>
    <w:rsid w:val="00361031"/>
    <w:rsid w:val="00362501"/>
    <w:rsid w:val="0036557E"/>
    <w:rsid w:val="003705EC"/>
    <w:rsid w:val="00371588"/>
    <w:rsid w:val="00372C8F"/>
    <w:rsid w:val="00373F61"/>
    <w:rsid w:val="00374354"/>
    <w:rsid w:val="00374DED"/>
    <w:rsid w:val="00377E1E"/>
    <w:rsid w:val="003815C2"/>
    <w:rsid w:val="003817C9"/>
    <w:rsid w:val="00382179"/>
    <w:rsid w:val="003821D1"/>
    <w:rsid w:val="00383DC2"/>
    <w:rsid w:val="00384DF0"/>
    <w:rsid w:val="00386515"/>
    <w:rsid w:val="00387171"/>
    <w:rsid w:val="003932AD"/>
    <w:rsid w:val="00393B51"/>
    <w:rsid w:val="00393E7C"/>
    <w:rsid w:val="003A000E"/>
    <w:rsid w:val="003A04E3"/>
    <w:rsid w:val="003A0F93"/>
    <w:rsid w:val="003A1405"/>
    <w:rsid w:val="003A18AF"/>
    <w:rsid w:val="003A2B1F"/>
    <w:rsid w:val="003A37E2"/>
    <w:rsid w:val="003A6D34"/>
    <w:rsid w:val="003A6E79"/>
    <w:rsid w:val="003B06F7"/>
    <w:rsid w:val="003B09E1"/>
    <w:rsid w:val="003B0A4A"/>
    <w:rsid w:val="003B1201"/>
    <w:rsid w:val="003B572F"/>
    <w:rsid w:val="003B5933"/>
    <w:rsid w:val="003B606F"/>
    <w:rsid w:val="003B7E59"/>
    <w:rsid w:val="003C0AF2"/>
    <w:rsid w:val="003C100E"/>
    <w:rsid w:val="003C63B1"/>
    <w:rsid w:val="003C6577"/>
    <w:rsid w:val="003C781D"/>
    <w:rsid w:val="003C7FF4"/>
    <w:rsid w:val="003D05C4"/>
    <w:rsid w:val="003D132C"/>
    <w:rsid w:val="003D25DB"/>
    <w:rsid w:val="003D516E"/>
    <w:rsid w:val="003D7DCF"/>
    <w:rsid w:val="003E1B2A"/>
    <w:rsid w:val="003E263A"/>
    <w:rsid w:val="003E286F"/>
    <w:rsid w:val="003E2E91"/>
    <w:rsid w:val="003E3936"/>
    <w:rsid w:val="003E4E1B"/>
    <w:rsid w:val="003E51C3"/>
    <w:rsid w:val="003E5218"/>
    <w:rsid w:val="003E5882"/>
    <w:rsid w:val="003E6291"/>
    <w:rsid w:val="003E6577"/>
    <w:rsid w:val="003F130D"/>
    <w:rsid w:val="003F5F3B"/>
    <w:rsid w:val="003F6D8A"/>
    <w:rsid w:val="003F6EA3"/>
    <w:rsid w:val="003F6FC0"/>
    <w:rsid w:val="003F735F"/>
    <w:rsid w:val="003F7D24"/>
    <w:rsid w:val="004067DB"/>
    <w:rsid w:val="004079B3"/>
    <w:rsid w:val="0041085D"/>
    <w:rsid w:val="00410EBE"/>
    <w:rsid w:val="0041291E"/>
    <w:rsid w:val="0041309D"/>
    <w:rsid w:val="00414FC6"/>
    <w:rsid w:val="00415E6F"/>
    <w:rsid w:val="00416B8B"/>
    <w:rsid w:val="00421453"/>
    <w:rsid w:val="00424162"/>
    <w:rsid w:val="00424E85"/>
    <w:rsid w:val="004254D8"/>
    <w:rsid w:val="00425A11"/>
    <w:rsid w:val="004265FA"/>
    <w:rsid w:val="004271D8"/>
    <w:rsid w:val="00427DF0"/>
    <w:rsid w:val="00432D8B"/>
    <w:rsid w:val="0043319A"/>
    <w:rsid w:val="00433D4C"/>
    <w:rsid w:val="00434868"/>
    <w:rsid w:val="00437DDE"/>
    <w:rsid w:val="00441081"/>
    <w:rsid w:val="0044531B"/>
    <w:rsid w:val="004456A8"/>
    <w:rsid w:val="00446365"/>
    <w:rsid w:val="004468DC"/>
    <w:rsid w:val="004475DE"/>
    <w:rsid w:val="00450D04"/>
    <w:rsid w:val="00451903"/>
    <w:rsid w:val="00452263"/>
    <w:rsid w:val="004559FA"/>
    <w:rsid w:val="00456808"/>
    <w:rsid w:val="004618AB"/>
    <w:rsid w:val="00461DE0"/>
    <w:rsid w:val="00462303"/>
    <w:rsid w:val="00464A52"/>
    <w:rsid w:val="004674C7"/>
    <w:rsid w:val="00467E99"/>
    <w:rsid w:val="0047343E"/>
    <w:rsid w:val="00475D13"/>
    <w:rsid w:val="00477A65"/>
    <w:rsid w:val="00480D3E"/>
    <w:rsid w:val="0048168F"/>
    <w:rsid w:val="0048484E"/>
    <w:rsid w:val="004858EC"/>
    <w:rsid w:val="00485BE0"/>
    <w:rsid w:val="004862D5"/>
    <w:rsid w:val="00487595"/>
    <w:rsid w:val="00490162"/>
    <w:rsid w:val="004920BF"/>
    <w:rsid w:val="00493F50"/>
    <w:rsid w:val="00494836"/>
    <w:rsid w:val="004A118D"/>
    <w:rsid w:val="004A2AA0"/>
    <w:rsid w:val="004A5E73"/>
    <w:rsid w:val="004A65B5"/>
    <w:rsid w:val="004B014D"/>
    <w:rsid w:val="004B4F2E"/>
    <w:rsid w:val="004C1ECE"/>
    <w:rsid w:val="004C308A"/>
    <w:rsid w:val="004C6782"/>
    <w:rsid w:val="004D0AA7"/>
    <w:rsid w:val="004D2D52"/>
    <w:rsid w:val="004D2FDC"/>
    <w:rsid w:val="004D38F3"/>
    <w:rsid w:val="004D49EE"/>
    <w:rsid w:val="004D7304"/>
    <w:rsid w:val="004E1915"/>
    <w:rsid w:val="004E28B3"/>
    <w:rsid w:val="004E3DEB"/>
    <w:rsid w:val="004E3E4B"/>
    <w:rsid w:val="004E3E62"/>
    <w:rsid w:val="004E799F"/>
    <w:rsid w:val="004F4B52"/>
    <w:rsid w:val="004F4F77"/>
    <w:rsid w:val="004F74F0"/>
    <w:rsid w:val="0050091D"/>
    <w:rsid w:val="005027FE"/>
    <w:rsid w:val="00502F46"/>
    <w:rsid w:val="005065AA"/>
    <w:rsid w:val="005076E8"/>
    <w:rsid w:val="005107D2"/>
    <w:rsid w:val="00511224"/>
    <w:rsid w:val="005112F4"/>
    <w:rsid w:val="005137B7"/>
    <w:rsid w:val="00514ABB"/>
    <w:rsid w:val="00515C33"/>
    <w:rsid w:val="00517EF2"/>
    <w:rsid w:val="00521360"/>
    <w:rsid w:val="0052191A"/>
    <w:rsid w:val="00523C2F"/>
    <w:rsid w:val="00524249"/>
    <w:rsid w:val="00527368"/>
    <w:rsid w:val="00527C99"/>
    <w:rsid w:val="00527EDC"/>
    <w:rsid w:val="00530D20"/>
    <w:rsid w:val="00532401"/>
    <w:rsid w:val="0053563A"/>
    <w:rsid w:val="00535C72"/>
    <w:rsid w:val="00535D3E"/>
    <w:rsid w:val="00536B7E"/>
    <w:rsid w:val="005420F0"/>
    <w:rsid w:val="00542939"/>
    <w:rsid w:val="00543A4B"/>
    <w:rsid w:val="00545445"/>
    <w:rsid w:val="005465C8"/>
    <w:rsid w:val="0054674F"/>
    <w:rsid w:val="00546B17"/>
    <w:rsid w:val="005472DF"/>
    <w:rsid w:val="0055413F"/>
    <w:rsid w:val="0055642F"/>
    <w:rsid w:val="005570F9"/>
    <w:rsid w:val="00557C84"/>
    <w:rsid w:val="00557CA4"/>
    <w:rsid w:val="00562C2D"/>
    <w:rsid w:val="00563608"/>
    <w:rsid w:val="00563F65"/>
    <w:rsid w:val="00564337"/>
    <w:rsid w:val="0056469A"/>
    <w:rsid w:val="0056474E"/>
    <w:rsid w:val="00564AB5"/>
    <w:rsid w:val="0056522B"/>
    <w:rsid w:val="00574BE3"/>
    <w:rsid w:val="005750CA"/>
    <w:rsid w:val="005761D1"/>
    <w:rsid w:val="00577D34"/>
    <w:rsid w:val="00580787"/>
    <w:rsid w:val="00581427"/>
    <w:rsid w:val="00582AF4"/>
    <w:rsid w:val="00586FD2"/>
    <w:rsid w:val="00592760"/>
    <w:rsid w:val="00592A03"/>
    <w:rsid w:val="005932A6"/>
    <w:rsid w:val="00593537"/>
    <w:rsid w:val="00595767"/>
    <w:rsid w:val="00596233"/>
    <w:rsid w:val="00596981"/>
    <w:rsid w:val="00596BB2"/>
    <w:rsid w:val="00597F56"/>
    <w:rsid w:val="005A34CE"/>
    <w:rsid w:val="005A378E"/>
    <w:rsid w:val="005A4B4E"/>
    <w:rsid w:val="005A6615"/>
    <w:rsid w:val="005A68B2"/>
    <w:rsid w:val="005A7750"/>
    <w:rsid w:val="005B0BFF"/>
    <w:rsid w:val="005B287D"/>
    <w:rsid w:val="005B7576"/>
    <w:rsid w:val="005C04BB"/>
    <w:rsid w:val="005C09F4"/>
    <w:rsid w:val="005C10DA"/>
    <w:rsid w:val="005C3A20"/>
    <w:rsid w:val="005C4ABD"/>
    <w:rsid w:val="005C5959"/>
    <w:rsid w:val="005C59D3"/>
    <w:rsid w:val="005C6375"/>
    <w:rsid w:val="005C6655"/>
    <w:rsid w:val="005C6C76"/>
    <w:rsid w:val="005D0976"/>
    <w:rsid w:val="005D0A23"/>
    <w:rsid w:val="005D1BB9"/>
    <w:rsid w:val="005D2170"/>
    <w:rsid w:val="005D2B2C"/>
    <w:rsid w:val="005D43E6"/>
    <w:rsid w:val="005D59A9"/>
    <w:rsid w:val="005D601C"/>
    <w:rsid w:val="005E05FD"/>
    <w:rsid w:val="005E0691"/>
    <w:rsid w:val="005E1832"/>
    <w:rsid w:val="005E2A90"/>
    <w:rsid w:val="005E355F"/>
    <w:rsid w:val="005F20D6"/>
    <w:rsid w:val="005F4C78"/>
    <w:rsid w:val="005F4EEC"/>
    <w:rsid w:val="005F6C36"/>
    <w:rsid w:val="00601051"/>
    <w:rsid w:val="0060149D"/>
    <w:rsid w:val="00602C07"/>
    <w:rsid w:val="0060413C"/>
    <w:rsid w:val="0060417C"/>
    <w:rsid w:val="006060D6"/>
    <w:rsid w:val="006066C3"/>
    <w:rsid w:val="00606FF2"/>
    <w:rsid w:val="0060761C"/>
    <w:rsid w:val="00611C38"/>
    <w:rsid w:val="00612E2A"/>
    <w:rsid w:val="00614A2F"/>
    <w:rsid w:val="0061581F"/>
    <w:rsid w:val="00616914"/>
    <w:rsid w:val="00617BF3"/>
    <w:rsid w:val="006231DB"/>
    <w:rsid w:val="0062422F"/>
    <w:rsid w:val="00624BB2"/>
    <w:rsid w:val="0062513B"/>
    <w:rsid w:val="00625643"/>
    <w:rsid w:val="00627CE9"/>
    <w:rsid w:val="00630F4B"/>
    <w:rsid w:val="0063146F"/>
    <w:rsid w:val="00631986"/>
    <w:rsid w:val="006320F8"/>
    <w:rsid w:val="006335D8"/>
    <w:rsid w:val="00633823"/>
    <w:rsid w:val="006352FE"/>
    <w:rsid w:val="006363B3"/>
    <w:rsid w:val="006410C9"/>
    <w:rsid w:val="006417D1"/>
    <w:rsid w:val="00641846"/>
    <w:rsid w:val="006423C3"/>
    <w:rsid w:val="006446D4"/>
    <w:rsid w:val="00646180"/>
    <w:rsid w:val="00646350"/>
    <w:rsid w:val="0064661B"/>
    <w:rsid w:val="006476FE"/>
    <w:rsid w:val="006523B5"/>
    <w:rsid w:val="00652442"/>
    <w:rsid w:val="00653D8F"/>
    <w:rsid w:val="006552CC"/>
    <w:rsid w:val="00660E22"/>
    <w:rsid w:val="00661605"/>
    <w:rsid w:val="00662483"/>
    <w:rsid w:val="0066387E"/>
    <w:rsid w:val="0066423F"/>
    <w:rsid w:val="00664684"/>
    <w:rsid w:val="006655E6"/>
    <w:rsid w:val="00665B63"/>
    <w:rsid w:val="00666B1D"/>
    <w:rsid w:val="0067004F"/>
    <w:rsid w:val="00674636"/>
    <w:rsid w:val="00681D17"/>
    <w:rsid w:val="00682169"/>
    <w:rsid w:val="006825F8"/>
    <w:rsid w:val="0068380C"/>
    <w:rsid w:val="00684DE4"/>
    <w:rsid w:val="00684E87"/>
    <w:rsid w:val="00690C23"/>
    <w:rsid w:val="00691E8B"/>
    <w:rsid w:val="00693892"/>
    <w:rsid w:val="00694CCD"/>
    <w:rsid w:val="00694F09"/>
    <w:rsid w:val="00695D3B"/>
    <w:rsid w:val="00695E28"/>
    <w:rsid w:val="00697411"/>
    <w:rsid w:val="00697821"/>
    <w:rsid w:val="006A0AF4"/>
    <w:rsid w:val="006A2B7F"/>
    <w:rsid w:val="006A4258"/>
    <w:rsid w:val="006A4974"/>
    <w:rsid w:val="006A519A"/>
    <w:rsid w:val="006A55BD"/>
    <w:rsid w:val="006A5884"/>
    <w:rsid w:val="006A77A6"/>
    <w:rsid w:val="006B11D9"/>
    <w:rsid w:val="006B3C16"/>
    <w:rsid w:val="006B44DB"/>
    <w:rsid w:val="006B515E"/>
    <w:rsid w:val="006B617F"/>
    <w:rsid w:val="006B72BA"/>
    <w:rsid w:val="006B7A65"/>
    <w:rsid w:val="006C056C"/>
    <w:rsid w:val="006C269C"/>
    <w:rsid w:val="006C3E64"/>
    <w:rsid w:val="006C5E64"/>
    <w:rsid w:val="006C7403"/>
    <w:rsid w:val="006D113D"/>
    <w:rsid w:val="006D2AED"/>
    <w:rsid w:val="006D3164"/>
    <w:rsid w:val="006D316A"/>
    <w:rsid w:val="006D4757"/>
    <w:rsid w:val="006D7080"/>
    <w:rsid w:val="006D7B6D"/>
    <w:rsid w:val="006D7EF2"/>
    <w:rsid w:val="006E12DD"/>
    <w:rsid w:val="006E2DF9"/>
    <w:rsid w:val="006E3277"/>
    <w:rsid w:val="006E3D7F"/>
    <w:rsid w:val="006E4E25"/>
    <w:rsid w:val="006E54E5"/>
    <w:rsid w:val="006E5A4E"/>
    <w:rsid w:val="006E7F0E"/>
    <w:rsid w:val="006F1ECC"/>
    <w:rsid w:val="006F29E8"/>
    <w:rsid w:val="006F381E"/>
    <w:rsid w:val="006F4455"/>
    <w:rsid w:val="006F4CB4"/>
    <w:rsid w:val="006F4DC0"/>
    <w:rsid w:val="006F6B7E"/>
    <w:rsid w:val="006F7E05"/>
    <w:rsid w:val="00702638"/>
    <w:rsid w:val="00702817"/>
    <w:rsid w:val="0070350C"/>
    <w:rsid w:val="00703A91"/>
    <w:rsid w:val="007053B3"/>
    <w:rsid w:val="00705B70"/>
    <w:rsid w:val="007077A9"/>
    <w:rsid w:val="0071243F"/>
    <w:rsid w:val="00712816"/>
    <w:rsid w:val="00713030"/>
    <w:rsid w:val="00714974"/>
    <w:rsid w:val="007157D8"/>
    <w:rsid w:val="007225F7"/>
    <w:rsid w:val="007237E1"/>
    <w:rsid w:val="00725E30"/>
    <w:rsid w:val="00730502"/>
    <w:rsid w:val="0073314C"/>
    <w:rsid w:val="0073520E"/>
    <w:rsid w:val="00735949"/>
    <w:rsid w:val="00737387"/>
    <w:rsid w:val="00737C3F"/>
    <w:rsid w:val="007403CF"/>
    <w:rsid w:val="00740F54"/>
    <w:rsid w:val="0074170B"/>
    <w:rsid w:val="00746BEC"/>
    <w:rsid w:val="007569F8"/>
    <w:rsid w:val="00756EA8"/>
    <w:rsid w:val="00757688"/>
    <w:rsid w:val="00757930"/>
    <w:rsid w:val="00760A3F"/>
    <w:rsid w:val="00760B2F"/>
    <w:rsid w:val="0076220C"/>
    <w:rsid w:val="00762284"/>
    <w:rsid w:val="00762788"/>
    <w:rsid w:val="00764C9F"/>
    <w:rsid w:val="00765B4A"/>
    <w:rsid w:val="00765C75"/>
    <w:rsid w:val="00766388"/>
    <w:rsid w:val="00770C79"/>
    <w:rsid w:val="00770CCC"/>
    <w:rsid w:val="00771453"/>
    <w:rsid w:val="00771660"/>
    <w:rsid w:val="0077183A"/>
    <w:rsid w:val="0077446D"/>
    <w:rsid w:val="007863E1"/>
    <w:rsid w:val="007905BB"/>
    <w:rsid w:val="00793462"/>
    <w:rsid w:val="0079390A"/>
    <w:rsid w:val="007948DD"/>
    <w:rsid w:val="00794A2B"/>
    <w:rsid w:val="00797BEB"/>
    <w:rsid w:val="00797E59"/>
    <w:rsid w:val="007A2C10"/>
    <w:rsid w:val="007A2CF3"/>
    <w:rsid w:val="007A4590"/>
    <w:rsid w:val="007A55EB"/>
    <w:rsid w:val="007A5EC2"/>
    <w:rsid w:val="007A67EF"/>
    <w:rsid w:val="007A72C7"/>
    <w:rsid w:val="007A7F18"/>
    <w:rsid w:val="007B0149"/>
    <w:rsid w:val="007B0E90"/>
    <w:rsid w:val="007B1D8F"/>
    <w:rsid w:val="007B2A7C"/>
    <w:rsid w:val="007B2C21"/>
    <w:rsid w:val="007B3007"/>
    <w:rsid w:val="007B3C3A"/>
    <w:rsid w:val="007B5D62"/>
    <w:rsid w:val="007B64BD"/>
    <w:rsid w:val="007B6C7A"/>
    <w:rsid w:val="007B7519"/>
    <w:rsid w:val="007B7AB9"/>
    <w:rsid w:val="007C13A9"/>
    <w:rsid w:val="007C4B3E"/>
    <w:rsid w:val="007C77BE"/>
    <w:rsid w:val="007D26D5"/>
    <w:rsid w:val="007D2A06"/>
    <w:rsid w:val="007D42CE"/>
    <w:rsid w:val="007D4D54"/>
    <w:rsid w:val="007D58AA"/>
    <w:rsid w:val="007E10D2"/>
    <w:rsid w:val="007E272A"/>
    <w:rsid w:val="007E3623"/>
    <w:rsid w:val="007F03DD"/>
    <w:rsid w:val="007F0874"/>
    <w:rsid w:val="007F157B"/>
    <w:rsid w:val="007F1E81"/>
    <w:rsid w:val="007F33E1"/>
    <w:rsid w:val="007F369A"/>
    <w:rsid w:val="007F5699"/>
    <w:rsid w:val="007F6682"/>
    <w:rsid w:val="00801F81"/>
    <w:rsid w:val="00803EF7"/>
    <w:rsid w:val="00804A6C"/>
    <w:rsid w:val="0080540E"/>
    <w:rsid w:val="008056FE"/>
    <w:rsid w:val="00805702"/>
    <w:rsid w:val="00806644"/>
    <w:rsid w:val="00810BF8"/>
    <w:rsid w:val="008114C8"/>
    <w:rsid w:val="008137C3"/>
    <w:rsid w:val="00814C90"/>
    <w:rsid w:val="008158FE"/>
    <w:rsid w:val="00817273"/>
    <w:rsid w:val="0082212B"/>
    <w:rsid w:val="00823345"/>
    <w:rsid w:val="00823FC1"/>
    <w:rsid w:val="00827B83"/>
    <w:rsid w:val="00830400"/>
    <w:rsid w:val="00830D79"/>
    <w:rsid w:val="00831892"/>
    <w:rsid w:val="0083202E"/>
    <w:rsid w:val="00832299"/>
    <w:rsid w:val="00834072"/>
    <w:rsid w:val="00835E78"/>
    <w:rsid w:val="00836EF3"/>
    <w:rsid w:val="00841510"/>
    <w:rsid w:val="008419C8"/>
    <w:rsid w:val="00842267"/>
    <w:rsid w:val="008438ED"/>
    <w:rsid w:val="0084594D"/>
    <w:rsid w:val="00845BEC"/>
    <w:rsid w:val="00847FD3"/>
    <w:rsid w:val="00850DA9"/>
    <w:rsid w:val="008522E4"/>
    <w:rsid w:val="00853924"/>
    <w:rsid w:val="00855A70"/>
    <w:rsid w:val="00861658"/>
    <w:rsid w:val="00861937"/>
    <w:rsid w:val="00861986"/>
    <w:rsid w:val="00861A76"/>
    <w:rsid w:val="00861B62"/>
    <w:rsid w:val="008632A9"/>
    <w:rsid w:val="008642EF"/>
    <w:rsid w:val="00864488"/>
    <w:rsid w:val="00864CC3"/>
    <w:rsid w:val="0086544B"/>
    <w:rsid w:val="008676F2"/>
    <w:rsid w:val="00872BB1"/>
    <w:rsid w:val="00872FEE"/>
    <w:rsid w:val="00874023"/>
    <w:rsid w:val="00874438"/>
    <w:rsid w:val="00874731"/>
    <w:rsid w:val="008751E2"/>
    <w:rsid w:val="00877B43"/>
    <w:rsid w:val="00880DEA"/>
    <w:rsid w:val="00883619"/>
    <w:rsid w:val="00883A5D"/>
    <w:rsid w:val="00885050"/>
    <w:rsid w:val="008855F5"/>
    <w:rsid w:val="00885BF3"/>
    <w:rsid w:val="008861AC"/>
    <w:rsid w:val="00886616"/>
    <w:rsid w:val="00886B87"/>
    <w:rsid w:val="00890A3D"/>
    <w:rsid w:val="00893195"/>
    <w:rsid w:val="00894036"/>
    <w:rsid w:val="008A1B20"/>
    <w:rsid w:val="008A241B"/>
    <w:rsid w:val="008A2AF2"/>
    <w:rsid w:val="008A333D"/>
    <w:rsid w:val="008A45C6"/>
    <w:rsid w:val="008A52BA"/>
    <w:rsid w:val="008A61F6"/>
    <w:rsid w:val="008A70E1"/>
    <w:rsid w:val="008B0404"/>
    <w:rsid w:val="008B197C"/>
    <w:rsid w:val="008B1D9B"/>
    <w:rsid w:val="008B4B6D"/>
    <w:rsid w:val="008B7BE5"/>
    <w:rsid w:val="008B7FD4"/>
    <w:rsid w:val="008C220E"/>
    <w:rsid w:val="008C2378"/>
    <w:rsid w:val="008C3F8F"/>
    <w:rsid w:val="008D04B9"/>
    <w:rsid w:val="008D3EC4"/>
    <w:rsid w:val="008E0826"/>
    <w:rsid w:val="008E1680"/>
    <w:rsid w:val="008E2AB8"/>
    <w:rsid w:val="008E37EC"/>
    <w:rsid w:val="008E3FDB"/>
    <w:rsid w:val="008E58E2"/>
    <w:rsid w:val="008E6375"/>
    <w:rsid w:val="008F1E6A"/>
    <w:rsid w:val="008F2D68"/>
    <w:rsid w:val="008F31E9"/>
    <w:rsid w:val="008F3CE1"/>
    <w:rsid w:val="008F419F"/>
    <w:rsid w:val="008F6F39"/>
    <w:rsid w:val="008F733D"/>
    <w:rsid w:val="00900B59"/>
    <w:rsid w:val="00900D71"/>
    <w:rsid w:val="00901855"/>
    <w:rsid w:val="00902422"/>
    <w:rsid w:val="0090321A"/>
    <w:rsid w:val="009047B2"/>
    <w:rsid w:val="00906EA4"/>
    <w:rsid w:val="00912D1D"/>
    <w:rsid w:val="009135E3"/>
    <w:rsid w:val="00915D7B"/>
    <w:rsid w:val="009161DE"/>
    <w:rsid w:val="0091751C"/>
    <w:rsid w:val="00924D08"/>
    <w:rsid w:val="0093110A"/>
    <w:rsid w:val="00931206"/>
    <w:rsid w:val="00931D56"/>
    <w:rsid w:val="0093319D"/>
    <w:rsid w:val="00935E27"/>
    <w:rsid w:val="0093660D"/>
    <w:rsid w:val="00937013"/>
    <w:rsid w:val="009374B4"/>
    <w:rsid w:val="0094067F"/>
    <w:rsid w:val="009455BF"/>
    <w:rsid w:val="00945A61"/>
    <w:rsid w:val="0094664F"/>
    <w:rsid w:val="009468BA"/>
    <w:rsid w:val="00946E40"/>
    <w:rsid w:val="00953EEB"/>
    <w:rsid w:val="0095443F"/>
    <w:rsid w:val="00956051"/>
    <w:rsid w:val="0095739D"/>
    <w:rsid w:val="0096099C"/>
    <w:rsid w:val="00960EB0"/>
    <w:rsid w:val="00963688"/>
    <w:rsid w:val="0096387A"/>
    <w:rsid w:val="00965338"/>
    <w:rsid w:val="00966702"/>
    <w:rsid w:val="00966AA9"/>
    <w:rsid w:val="00967D2E"/>
    <w:rsid w:val="009701AF"/>
    <w:rsid w:val="009709F9"/>
    <w:rsid w:val="00971666"/>
    <w:rsid w:val="0097184C"/>
    <w:rsid w:val="009719E6"/>
    <w:rsid w:val="00975B6C"/>
    <w:rsid w:val="00976402"/>
    <w:rsid w:val="00976A68"/>
    <w:rsid w:val="00977356"/>
    <w:rsid w:val="009775BC"/>
    <w:rsid w:val="009804BA"/>
    <w:rsid w:val="00983048"/>
    <w:rsid w:val="00983356"/>
    <w:rsid w:val="00983441"/>
    <w:rsid w:val="00983C52"/>
    <w:rsid w:val="00985541"/>
    <w:rsid w:val="009864EC"/>
    <w:rsid w:val="009907AB"/>
    <w:rsid w:val="00993237"/>
    <w:rsid w:val="00993C50"/>
    <w:rsid w:val="00993CA7"/>
    <w:rsid w:val="009955FE"/>
    <w:rsid w:val="00997C7B"/>
    <w:rsid w:val="009A0B3A"/>
    <w:rsid w:val="009A1185"/>
    <w:rsid w:val="009A24F0"/>
    <w:rsid w:val="009A4B35"/>
    <w:rsid w:val="009A6696"/>
    <w:rsid w:val="009A6AE9"/>
    <w:rsid w:val="009B1336"/>
    <w:rsid w:val="009B1487"/>
    <w:rsid w:val="009B1F32"/>
    <w:rsid w:val="009B258D"/>
    <w:rsid w:val="009B3165"/>
    <w:rsid w:val="009B3E92"/>
    <w:rsid w:val="009B509C"/>
    <w:rsid w:val="009B5AC4"/>
    <w:rsid w:val="009B5CC3"/>
    <w:rsid w:val="009B6592"/>
    <w:rsid w:val="009B762E"/>
    <w:rsid w:val="009C1ABA"/>
    <w:rsid w:val="009C4B1D"/>
    <w:rsid w:val="009C5B89"/>
    <w:rsid w:val="009C75FB"/>
    <w:rsid w:val="009C7F74"/>
    <w:rsid w:val="009D04B0"/>
    <w:rsid w:val="009D1934"/>
    <w:rsid w:val="009D24F5"/>
    <w:rsid w:val="009D3C1C"/>
    <w:rsid w:val="009D51F8"/>
    <w:rsid w:val="009D5514"/>
    <w:rsid w:val="009E0B3D"/>
    <w:rsid w:val="009E17B9"/>
    <w:rsid w:val="009E2A1C"/>
    <w:rsid w:val="009E2A2C"/>
    <w:rsid w:val="009E35C5"/>
    <w:rsid w:val="009E3BE2"/>
    <w:rsid w:val="009E5089"/>
    <w:rsid w:val="009E5727"/>
    <w:rsid w:val="009E5BDE"/>
    <w:rsid w:val="009E73E8"/>
    <w:rsid w:val="009E7AE3"/>
    <w:rsid w:val="009F01B8"/>
    <w:rsid w:val="009F050A"/>
    <w:rsid w:val="009F07C5"/>
    <w:rsid w:val="009F132D"/>
    <w:rsid w:val="009F3172"/>
    <w:rsid w:val="009F3C38"/>
    <w:rsid w:val="009F4576"/>
    <w:rsid w:val="009F4DB5"/>
    <w:rsid w:val="009F4E45"/>
    <w:rsid w:val="009F61E3"/>
    <w:rsid w:val="009F65A6"/>
    <w:rsid w:val="00A01736"/>
    <w:rsid w:val="00A01CA0"/>
    <w:rsid w:val="00A038A4"/>
    <w:rsid w:val="00A04831"/>
    <w:rsid w:val="00A07141"/>
    <w:rsid w:val="00A07288"/>
    <w:rsid w:val="00A07829"/>
    <w:rsid w:val="00A10F2A"/>
    <w:rsid w:val="00A1268F"/>
    <w:rsid w:val="00A1281C"/>
    <w:rsid w:val="00A14939"/>
    <w:rsid w:val="00A15E26"/>
    <w:rsid w:val="00A16C28"/>
    <w:rsid w:val="00A20663"/>
    <w:rsid w:val="00A21AE0"/>
    <w:rsid w:val="00A2369D"/>
    <w:rsid w:val="00A239E4"/>
    <w:rsid w:val="00A27393"/>
    <w:rsid w:val="00A31D02"/>
    <w:rsid w:val="00A33635"/>
    <w:rsid w:val="00A4065A"/>
    <w:rsid w:val="00A41C97"/>
    <w:rsid w:val="00A52258"/>
    <w:rsid w:val="00A53CFE"/>
    <w:rsid w:val="00A54D97"/>
    <w:rsid w:val="00A6263E"/>
    <w:rsid w:val="00A62AE9"/>
    <w:rsid w:val="00A6426D"/>
    <w:rsid w:val="00A64BB4"/>
    <w:rsid w:val="00A653E8"/>
    <w:rsid w:val="00A67766"/>
    <w:rsid w:val="00A700B8"/>
    <w:rsid w:val="00A70189"/>
    <w:rsid w:val="00A7060B"/>
    <w:rsid w:val="00A718E1"/>
    <w:rsid w:val="00A75D8C"/>
    <w:rsid w:val="00A76519"/>
    <w:rsid w:val="00A76FDA"/>
    <w:rsid w:val="00A81778"/>
    <w:rsid w:val="00A81AEC"/>
    <w:rsid w:val="00A85797"/>
    <w:rsid w:val="00A85962"/>
    <w:rsid w:val="00A85DBF"/>
    <w:rsid w:val="00A90A2C"/>
    <w:rsid w:val="00A91830"/>
    <w:rsid w:val="00A92CE6"/>
    <w:rsid w:val="00A92D4C"/>
    <w:rsid w:val="00A94EF1"/>
    <w:rsid w:val="00A977E2"/>
    <w:rsid w:val="00AA10AF"/>
    <w:rsid w:val="00AA220B"/>
    <w:rsid w:val="00AA2233"/>
    <w:rsid w:val="00AA25F3"/>
    <w:rsid w:val="00AA2D98"/>
    <w:rsid w:val="00AA473E"/>
    <w:rsid w:val="00AA7EE1"/>
    <w:rsid w:val="00AB130B"/>
    <w:rsid w:val="00AB3D94"/>
    <w:rsid w:val="00AB4B4D"/>
    <w:rsid w:val="00AC09B5"/>
    <w:rsid w:val="00AC0CE8"/>
    <w:rsid w:val="00AC152C"/>
    <w:rsid w:val="00AC173B"/>
    <w:rsid w:val="00AC2138"/>
    <w:rsid w:val="00AC2CE3"/>
    <w:rsid w:val="00AC33F8"/>
    <w:rsid w:val="00AC3C66"/>
    <w:rsid w:val="00AC587A"/>
    <w:rsid w:val="00AC5C94"/>
    <w:rsid w:val="00AD321F"/>
    <w:rsid w:val="00AD3DB2"/>
    <w:rsid w:val="00AD7E45"/>
    <w:rsid w:val="00AE0195"/>
    <w:rsid w:val="00AE01A1"/>
    <w:rsid w:val="00AE11E6"/>
    <w:rsid w:val="00AE337E"/>
    <w:rsid w:val="00AE54AA"/>
    <w:rsid w:val="00AE5DCF"/>
    <w:rsid w:val="00AE6AEA"/>
    <w:rsid w:val="00AE6DF1"/>
    <w:rsid w:val="00AE7990"/>
    <w:rsid w:val="00AF0689"/>
    <w:rsid w:val="00AF1435"/>
    <w:rsid w:val="00AF23DF"/>
    <w:rsid w:val="00AF287A"/>
    <w:rsid w:val="00AF2FDF"/>
    <w:rsid w:val="00B00D91"/>
    <w:rsid w:val="00B01453"/>
    <w:rsid w:val="00B02CEC"/>
    <w:rsid w:val="00B040D6"/>
    <w:rsid w:val="00B069BF"/>
    <w:rsid w:val="00B20708"/>
    <w:rsid w:val="00B210D2"/>
    <w:rsid w:val="00B242B1"/>
    <w:rsid w:val="00B242F2"/>
    <w:rsid w:val="00B25440"/>
    <w:rsid w:val="00B267F3"/>
    <w:rsid w:val="00B2737F"/>
    <w:rsid w:val="00B30F21"/>
    <w:rsid w:val="00B328FD"/>
    <w:rsid w:val="00B35FE3"/>
    <w:rsid w:val="00B37A8C"/>
    <w:rsid w:val="00B37B0F"/>
    <w:rsid w:val="00B37D12"/>
    <w:rsid w:val="00B404A8"/>
    <w:rsid w:val="00B41860"/>
    <w:rsid w:val="00B4209C"/>
    <w:rsid w:val="00B437E6"/>
    <w:rsid w:val="00B5031E"/>
    <w:rsid w:val="00B52515"/>
    <w:rsid w:val="00B53469"/>
    <w:rsid w:val="00B53D26"/>
    <w:rsid w:val="00B55772"/>
    <w:rsid w:val="00B57610"/>
    <w:rsid w:val="00B63901"/>
    <w:rsid w:val="00B63AAD"/>
    <w:rsid w:val="00B64323"/>
    <w:rsid w:val="00B65451"/>
    <w:rsid w:val="00B65C24"/>
    <w:rsid w:val="00B66802"/>
    <w:rsid w:val="00B66903"/>
    <w:rsid w:val="00B674B6"/>
    <w:rsid w:val="00B71585"/>
    <w:rsid w:val="00B71D5E"/>
    <w:rsid w:val="00B72F1F"/>
    <w:rsid w:val="00B764C5"/>
    <w:rsid w:val="00B77E1B"/>
    <w:rsid w:val="00B8161B"/>
    <w:rsid w:val="00B81CBB"/>
    <w:rsid w:val="00B81FF0"/>
    <w:rsid w:val="00B83602"/>
    <w:rsid w:val="00B83766"/>
    <w:rsid w:val="00B85EAF"/>
    <w:rsid w:val="00B87DBE"/>
    <w:rsid w:val="00B87EE4"/>
    <w:rsid w:val="00B87F6A"/>
    <w:rsid w:val="00B90E85"/>
    <w:rsid w:val="00B921DD"/>
    <w:rsid w:val="00B92372"/>
    <w:rsid w:val="00B92E0C"/>
    <w:rsid w:val="00B947B5"/>
    <w:rsid w:val="00B94828"/>
    <w:rsid w:val="00BA016C"/>
    <w:rsid w:val="00BA0F0F"/>
    <w:rsid w:val="00BA4B6C"/>
    <w:rsid w:val="00BA7144"/>
    <w:rsid w:val="00BA742E"/>
    <w:rsid w:val="00BB13C7"/>
    <w:rsid w:val="00BB1977"/>
    <w:rsid w:val="00BB2D7D"/>
    <w:rsid w:val="00BB5335"/>
    <w:rsid w:val="00BB539D"/>
    <w:rsid w:val="00BC316C"/>
    <w:rsid w:val="00BC6B32"/>
    <w:rsid w:val="00BC7532"/>
    <w:rsid w:val="00BC7BBB"/>
    <w:rsid w:val="00BC7C88"/>
    <w:rsid w:val="00BC7D8B"/>
    <w:rsid w:val="00BD2858"/>
    <w:rsid w:val="00BD3347"/>
    <w:rsid w:val="00BD39CA"/>
    <w:rsid w:val="00BD6E6D"/>
    <w:rsid w:val="00BD6E91"/>
    <w:rsid w:val="00BE01C5"/>
    <w:rsid w:val="00BE02B1"/>
    <w:rsid w:val="00BE5B03"/>
    <w:rsid w:val="00BE67EE"/>
    <w:rsid w:val="00BF396E"/>
    <w:rsid w:val="00BF3983"/>
    <w:rsid w:val="00BF3F15"/>
    <w:rsid w:val="00BF4F91"/>
    <w:rsid w:val="00BF5714"/>
    <w:rsid w:val="00BF60EA"/>
    <w:rsid w:val="00BF75A2"/>
    <w:rsid w:val="00BF7676"/>
    <w:rsid w:val="00C018C3"/>
    <w:rsid w:val="00C14DB5"/>
    <w:rsid w:val="00C16849"/>
    <w:rsid w:val="00C175C7"/>
    <w:rsid w:val="00C20AF3"/>
    <w:rsid w:val="00C267BC"/>
    <w:rsid w:val="00C30EFB"/>
    <w:rsid w:val="00C34721"/>
    <w:rsid w:val="00C34EAC"/>
    <w:rsid w:val="00C350FF"/>
    <w:rsid w:val="00C35477"/>
    <w:rsid w:val="00C35735"/>
    <w:rsid w:val="00C361B8"/>
    <w:rsid w:val="00C362B2"/>
    <w:rsid w:val="00C3683D"/>
    <w:rsid w:val="00C371A0"/>
    <w:rsid w:val="00C40110"/>
    <w:rsid w:val="00C402CB"/>
    <w:rsid w:val="00C404EB"/>
    <w:rsid w:val="00C41564"/>
    <w:rsid w:val="00C4312B"/>
    <w:rsid w:val="00C44C63"/>
    <w:rsid w:val="00C4639B"/>
    <w:rsid w:val="00C526AF"/>
    <w:rsid w:val="00C553F6"/>
    <w:rsid w:val="00C555F2"/>
    <w:rsid w:val="00C56F80"/>
    <w:rsid w:val="00C57E03"/>
    <w:rsid w:val="00C60F94"/>
    <w:rsid w:val="00C62216"/>
    <w:rsid w:val="00C6338F"/>
    <w:rsid w:val="00C6497F"/>
    <w:rsid w:val="00C64C03"/>
    <w:rsid w:val="00C656F2"/>
    <w:rsid w:val="00C66B0C"/>
    <w:rsid w:val="00C6704D"/>
    <w:rsid w:val="00C67DD1"/>
    <w:rsid w:val="00C7219C"/>
    <w:rsid w:val="00C723B2"/>
    <w:rsid w:val="00C72BEE"/>
    <w:rsid w:val="00C769D0"/>
    <w:rsid w:val="00C779C5"/>
    <w:rsid w:val="00C81AA6"/>
    <w:rsid w:val="00C8279E"/>
    <w:rsid w:val="00C834CA"/>
    <w:rsid w:val="00C85273"/>
    <w:rsid w:val="00C852EC"/>
    <w:rsid w:val="00C90206"/>
    <w:rsid w:val="00C90CF2"/>
    <w:rsid w:val="00C91CBD"/>
    <w:rsid w:val="00C962EB"/>
    <w:rsid w:val="00CA00BC"/>
    <w:rsid w:val="00CA0A9C"/>
    <w:rsid w:val="00CA1762"/>
    <w:rsid w:val="00CA4402"/>
    <w:rsid w:val="00CA449A"/>
    <w:rsid w:val="00CB2765"/>
    <w:rsid w:val="00CB3D44"/>
    <w:rsid w:val="00CB4482"/>
    <w:rsid w:val="00CB72E7"/>
    <w:rsid w:val="00CB7719"/>
    <w:rsid w:val="00CB7D2A"/>
    <w:rsid w:val="00CC266B"/>
    <w:rsid w:val="00CC3A37"/>
    <w:rsid w:val="00CC69A9"/>
    <w:rsid w:val="00CD3A7A"/>
    <w:rsid w:val="00CE04FF"/>
    <w:rsid w:val="00CE1CCD"/>
    <w:rsid w:val="00CE3709"/>
    <w:rsid w:val="00CE3D07"/>
    <w:rsid w:val="00CE638C"/>
    <w:rsid w:val="00CF098F"/>
    <w:rsid w:val="00CF0ED5"/>
    <w:rsid w:val="00CF1D44"/>
    <w:rsid w:val="00CF2FCC"/>
    <w:rsid w:val="00CF34F6"/>
    <w:rsid w:val="00CF3748"/>
    <w:rsid w:val="00CF4D73"/>
    <w:rsid w:val="00CF5081"/>
    <w:rsid w:val="00CF628D"/>
    <w:rsid w:val="00CF698B"/>
    <w:rsid w:val="00D043C8"/>
    <w:rsid w:val="00D0510F"/>
    <w:rsid w:val="00D063BB"/>
    <w:rsid w:val="00D06550"/>
    <w:rsid w:val="00D10190"/>
    <w:rsid w:val="00D116ED"/>
    <w:rsid w:val="00D13574"/>
    <w:rsid w:val="00D13858"/>
    <w:rsid w:val="00D13CC8"/>
    <w:rsid w:val="00D15CD6"/>
    <w:rsid w:val="00D16CD7"/>
    <w:rsid w:val="00D220CB"/>
    <w:rsid w:val="00D22241"/>
    <w:rsid w:val="00D2247B"/>
    <w:rsid w:val="00D225C6"/>
    <w:rsid w:val="00D25AEB"/>
    <w:rsid w:val="00D25B10"/>
    <w:rsid w:val="00D262EF"/>
    <w:rsid w:val="00D31093"/>
    <w:rsid w:val="00D311DE"/>
    <w:rsid w:val="00D33A4D"/>
    <w:rsid w:val="00D33B8D"/>
    <w:rsid w:val="00D34BE5"/>
    <w:rsid w:val="00D34C89"/>
    <w:rsid w:val="00D3501F"/>
    <w:rsid w:val="00D3687B"/>
    <w:rsid w:val="00D4577D"/>
    <w:rsid w:val="00D460BE"/>
    <w:rsid w:val="00D50B8B"/>
    <w:rsid w:val="00D54032"/>
    <w:rsid w:val="00D55C6D"/>
    <w:rsid w:val="00D57816"/>
    <w:rsid w:val="00D606AC"/>
    <w:rsid w:val="00D60975"/>
    <w:rsid w:val="00D61558"/>
    <w:rsid w:val="00D618F5"/>
    <w:rsid w:val="00D62B12"/>
    <w:rsid w:val="00D64E2A"/>
    <w:rsid w:val="00D678FF"/>
    <w:rsid w:val="00D67E66"/>
    <w:rsid w:val="00D72739"/>
    <w:rsid w:val="00D731DB"/>
    <w:rsid w:val="00D73279"/>
    <w:rsid w:val="00D73767"/>
    <w:rsid w:val="00D742F8"/>
    <w:rsid w:val="00D75120"/>
    <w:rsid w:val="00D75376"/>
    <w:rsid w:val="00D7612C"/>
    <w:rsid w:val="00D761A7"/>
    <w:rsid w:val="00D8136C"/>
    <w:rsid w:val="00D83C13"/>
    <w:rsid w:val="00D84475"/>
    <w:rsid w:val="00D87948"/>
    <w:rsid w:val="00D91162"/>
    <w:rsid w:val="00D92166"/>
    <w:rsid w:val="00D957D6"/>
    <w:rsid w:val="00D97313"/>
    <w:rsid w:val="00DA22AA"/>
    <w:rsid w:val="00DA2F35"/>
    <w:rsid w:val="00DA7CEB"/>
    <w:rsid w:val="00DB270C"/>
    <w:rsid w:val="00DB2AC8"/>
    <w:rsid w:val="00DB4D95"/>
    <w:rsid w:val="00DB5B40"/>
    <w:rsid w:val="00DB62A4"/>
    <w:rsid w:val="00DB6CA0"/>
    <w:rsid w:val="00DB7824"/>
    <w:rsid w:val="00DB7B9B"/>
    <w:rsid w:val="00DB7D78"/>
    <w:rsid w:val="00DC09BA"/>
    <w:rsid w:val="00DC1660"/>
    <w:rsid w:val="00DC2BBA"/>
    <w:rsid w:val="00DC352C"/>
    <w:rsid w:val="00DC4CA6"/>
    <w:rsid w:val="00DC4D26"/>
    <w:rsid w:val="00DD0207"/>
    <w:rsid w:val="00DD060C"/>
    <w:rsid w:val="00DD0891"/>
    <w:rsid w:val="00DD0A88"/>
    <w:rsid w:val="00DD155B"/>
    <w:rsid w:val="00DD1585"/>
    <w:rsid w:val="00DD2423"/>
    <w:rsid w:val="00DD3E64"/>
    <w:rsid w:val="00DE04D4"/>
    <w:rsid w:val="00DE0CB2"/>
    <w:rsid w:val="00DE1E55"/>
    <w:rsid w:val="00DE284F"/>
    <w:rsid w:val="00DE5390"/>
    <w:rsid w:val="00DE7364"/>
    <w:rsid w:val="00DE7891"/>
    <w:rsid w:val="00DF0EAB"/>
    <w:rsid w:val="00DF0F85"/>
    <w:rsid w:val="00DF1580"/>
    <w:rsid w:val="00DF1658"/>
    <w:rsid w:val="00DF19AB"/>
    <w:rsid w:val="00DF3963"/>
    <w:rsid w:val="00DF4CD5"/>
    <w:rsid w:val="00DF7BF4"/>
    <w:rsid w:val="00E00A47"/>
    <w:rsid w:val="00E023AB"/>
    <w:rsid w:val="00E034F0"/>
    <w:rsid w:val="00E04F01"/>
    <w:rsid w:val="00E057D2"/>
    <w:rsid w:val="00E1021F"/>
    <w:rsid w:val="00E104DE"/>
    <w:rsid w:val="00E11357"/>
    <w:rsid w:val="00E1288B"/>
    <w:rsid w:val="00E131A3"/>
    <w:rsid w:val="00E15FCD"/>
    <w:rsid w:val="00E16BFF"/>
    <w:rsid w:val="00E16ED0"/>
    <w:rsid w:val="00E17AEB"/>
    <w:rsid w:val="00E17DAC"/>
    <w:rsid w:val="00E226BA"/>
    <w:rsid w:val="00E23BB0"/>
    <w:rsid w:val="00E26723"/>
    <w:rsid w:val="00E268FA"/>
    <w:rsid w:val="00E27D9A"/>
    <w:rsid w:val="00E31160"/>
    <w:rsid w:val="00E4209C"/>
    <w:rsid w:val="00E43303"/>
    <w:rsid w:val="00E43406"/>
    <w:rsid w:val="00E45EE9"/>
    <w:rsid w:val="00E45EFD"/>
    <w:rsid w:val="00E468F9"/>
    <w:rsid w:val="00E47266"/>
    <w:rsid w:val="00E47DFE"/>
    <w:rsid w:val="00E5124C"/>
    <w:rsid w:val="00E51BE2"/>
    <w:rsid w:val="00E5225F"/>
    <w:rsid w:val="00E52546"/>
    <w:rsid w:val="00E54023"/>
    <w:rsid w:val="00E546CE"/>
    <w:rsid w:val="00E556C6"/>
    <w:rsid w:val="00E603BD"/>
    <w:rsid w:val="00E60CEE"/>
    <w:rsid w:val="00E61727"/>
    <w:rsid w:val="00E623FC"/>
    <w:rsid w:val="00E640DF"/>
    <w:rsid w:val="00E6469C"/>
    <w:rsid w:val="00E64E85"/>
    <w:rsid w:val="00E67A20"/>
    <w:rsid w:val="00E700FC"/>
    <w:rsid w:val="00E71FA0"/>
    <w:rsid w:val="00E73A98"/>
    <w:rsid w:val="00E76AFE"/>
    <w:rsid w:val="00E80306"/>
    <w:rsid w:val="00E80383"/>
    <w:rsid w:val="00E808B0"/>
    <w:rsid w:val="00E80BC9"/>
    <w:rsid w:val="00E81D20"/>
    <w:rsid w:val="00E83285"/>
    <w:rsid w:val="00E85D20"/>
    <w:rsid w:val="00E87689"/>
    <w:rsid w:val="00E93301"/>
    <w:rsid w:val="00E948B9"/>
    <w:rsid w:val="00EA0346"/>
    <w:rsid w:val="00EA1527"/>
    <w:rsid w:val="00EA18AD"/>
    <w:rsid w:val="00EA3042"/>
    <w:rsid w:val="00EA53AC"/>
    <w:rsid w:val="00EA65F4"/>
    <w:rsid w:val="00EA70D3"/>
    <w:rsid w:val="00EA716F"/>
    <w:rsid w:val="00EB402E"/>
    <w:rsid w:val="00EB4624"/>
    <w:rsid w:val="00EB4B25"/>
    <w:rsid w:val="00EB7AC9"/>
    <w:rsid w:val="00EC2D2E"/>
    <w:rsid w:val="00EC410E"/>
    <w:rsid w:val="00ED0EF0"/>
    <w:rsid w:val="00ED1003"/>
    <w:rsid w:val="00ED1E2D"/>
    <w:rsid w:val="00ED350A"/>
    <w:rsid w:val="00ED4AD8"/>
    <w:rsid w:val="00ED5F2B"/>
    <w:rsid w:val="00ED6427"/>
    <w:rsid w:val="00EE096B"/>
    <w:rsid w:val="00EE1D5E"/>
    <w:rsid w:val="00EE2A47"/>
    <w:rsid w:val="00EE35C4"/>
    <w:rsid w:val="00EE4EEF"/>
    <w:rsid w:val="00EE52EE"/>
    <w:rsid w:val="00EF0CBD"/>
    <w:rsid w:val="00EF2A4D"/>
    <w:rsid w:val="00EF326F"/>
    <w:rsid w:val="00EF4C29"/>
    <w:rsid w:val="00EF5369"/>
    <w:rsid w:val="00EF6E57"/>
    <w:rsid w:val="00EF74D9"/>
    <w:rsid w:val="00F01F9C"/>
    <w:rsid w:val="00F021EE"/>
    <w:rsid w:val="00F03A07"/>
    <w:rsid w:val="00F04BDC"/>
    <w:rsid w:val="00F053D3"/>
    <w:rsid w:val="00F05C44"/>
    <w:rsid w:val="00F0681A"/>
    <w:rsid w:val="00F111B1"/>
    <w:rsid w:val="00F237CF"/>
    <w:rsid w:val="00F24685"/>
    <w:rsid w:val="00F26C2C"/>
    <w:rsid w:val="00F31C8F"/>
    <w:rsid w:val="00F33162"/>
    <w:rsid w:val="00F3491B"/>
    <w:rsid w:val="00F34BCA"/>
    <w:rsid w:val="00F34CB8"/>
    <w:rsid w:val="00F37930"/>
    <w:rsid w:val="00F41772"/>
    <w:rsid w:val="00F46FB8"/>
    <w:rsid w:val="00F47222"/>
    <w:rsid w:val="00F50E2F"/>
    <w:rsid w:val="00F52742"/>
    <w:rsid w:val="00F530EA"/>
    <w:rsid w:val="00F560A2"/>
    <w:rsid w:val="00F57059"/>
    <w:rsid w:val="00F571B2"/>
    <w:rsid w:val="00F6217E"/>
    <w:rsid w:val="00F651B1"/>
    <w:rsid w:val="00F65200"/>
    <w:rsid w:val="00F658AF"/>
    <w:rsid w:val="00F66ED8"/>
    <w:rsid w:val="00F71CA6"/>
    <w:rsid w:val="00F733CE"/>
    <w:rsid w:val="00F74672"/>
    <w:rsid w:val="00F747D5"/>
    <w:rsid w:val="00F751D8"/>
    <w:rsid w:val="00F82ED6"/>
    <w:rsid w:val="00F85478"/>
    <w:rsid w:val="00F859D5"/>
    <w:rsid w:val="00F86204"/>
    <w:rsid w:val="00F874C5"/>
    <w:rsid w:val="00F96AB0"/>
    <w:rsid w:val="00F9752A"/>
    <w:rsid w:val="00F9763D"/>
    <w:rsid w:val="00FA03A4"/>
    <w:rsid w:val="00FA146B"/>
    <w:rsid w:val="00FA1720"/>
    <w:rsid w:val="00FA2944"/>
    <w:rsid w:val="00FA529C"/>
    <w:rsid w:val="00FA6A87"/>
    <w:rsid w:val="00FA6E7C"/>
    <w:rsid w:val="00FA73E2"/>
    <w:rsid w:val="00FB0738"/>
    <w:rsid w:val="00FB0ED8"/>
    <w:rsid w:val="00FB12FE"/>
    <w:rsid w:val="00FB2583"/>
    <w:rsid w:val="00FB487C"/>
    <w:rsid w:val="00FB4BE1"/>
    <w:rsid w:val="00FC0ABE"/>
    <w:rsid w:val="00FC314B"/>
    <w:rsid w:val="00FC4295"/>
    <w:rsid w:val="00FC43B5"/>
    <w:rsid w:val="00FC4C3C"/>
    <w:rsid w:val="00FC5C67"/>
    <w:rsid w:val="00FC7031"/>
    <w:rsid w:val="00FD2B85"/>
    <w:rsid w:val="00FD2E35"/>
    <w:rsid w:val="00FD39BF"/>
    <w:rsid w:val="00FD41F8"/>
    <w:rsid w:val="00FD5845"/>
    <w:rsid w:val="00FD6C98"/>
    <w:rsid w:val="00FD7554"/>
    <w:rsid w:val="00FE1C9D"/>
    <w:rsid w:val="00FE1F22"/>
    <w:rsid w:val="00FE3E65"/>
    <w:rsid w:val="00FE4743"/>
    <w:rsid w:val="00FE5F48"/>
    <w:rsid w:val="00FF057A"/>
    <w:rsid w:val="00FF0E0F"/>
    <w:rsid w:val="00FF0EBB"/>
    <w:rsid w:val="00FF19DE"/>
    <w:rsid w:val="00FF2298"/>
    <w:rsid w:val="00FF2AF3"/>
    <w:rsid w:val="00FF36DF"/>
    <w:rsid w:val="00FF54EB"/>
    <w:rsid w:val="00FF6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4C8ED3"/>
  <w15:chartTrackingRefBased/>
  <w15:docId w15:val="{90EE0ABD-AE0E-4D80-B173-1C3FC3DA3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D2E"/>
    <w:pPr>
      <w:spacing w:after="200" w:line="276" w:lineRule="auto"/>
    </w:pPr>
    <w:rPr>
      <w:rFonts w:ascii="Calibri" w:eastAsia="Calibri" w:hAnsi="Calibri" w:cs="Times New Roman"/>
      <w:lang w:val="en-GB"/>
    </w:rPr>
  </w:style>
  <w:style w:type="paragraph" w:styleId="Heading1">
    <w:name w:val="heading 1"/>
    <w:aliases w:val="Heading"/>
    <w:basedOn w:val="Normal"/>
    <w:link w:val="Heading1Char"/>
    <w:uiPriority w:val="9"/>
    <w:qFormat/>
    <w:rsid w:val="004468D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ZA" w:eastAsia="en-Z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73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6B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5D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68DC"/>
    <w:rPr>
      <w:color w:val="0000FF"/>
      <w:u w:val="single"/>
    </w:rPr>
  </w:style>
  <w:style w:type="paragraph" w:customStyle="1" w:styleId="volissue">
    <w:name w:val="volissue"/>
    <w:basedOn w:val="Normal"/>
    <w:rsid w:val="004468D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A" w:eastAsia="en-ZA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468DC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paragraph" w:styleId="ListParagraph">
    <w:name w:val="List Paragraph"/>
    <w:basedOn w:val="Normal"/>
    <w:uiPriority w:val="34"/>
    <w:qFormat/>
    <w:rsid w:val="00107421"/>
    <w:pPr>
      <w:ind w:left="720"/>
      <w:contextualSpacing/>
    </w:pPr>
  </w:style>
  <w:style w:type="table" w:styleId="TableGrid">
    <w:name w:val="Table Grid"/>
    <w:basedOn w:val="TableNormal"/>
    <w:uiPriority w:val="39"/>
    <w:rsid w:val="006E4E2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5739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contribdegrees">
    <w:name w:val="contribdegrees"/>
    <w:basedOn w:val="DefaultParagraphFont"/>
    <w:rsid w:val="00151A60"/>
  </w:style>
  <w:style w:type="character" w:customStyle="1" w:styleId="publicationcontentepubdate">
    <w:name w:val="publicationcontentepubdate"/>
    <w:basedOn w:val="DefaultParagraphFont"/>
    <w:rsid w:val="00151A60"/>
  </w:style>
  <w:style w:type="character" w:styleId="Strong">
    <w:name w:val="Strong"/>
    <w:basedOn w:val="DefaultParagraphFont"/>
    <w:uiPriority w:val="22"/>
    <w:qFormat/>
    <w:rsid w:val="00011724"/>
    <w:rPr>
      <w:b/>
      <w:bCs/>
    </w:rPr>
  </w:style>
  <w:style w:type="character" w:customStyle="1" w:styleId="meta-value">
    <w:name w:val="meta-value"/>
    <w:basedOn w:val="DefaultParagraphFont"/>
    <w:rsid w:val="00011724"/>
  </w:style>
  <w:style w:type="character" w:customStyle="1" w:styleId="affiliationsnumber">
    <w:name w:val="affiliations_number"/>
    <w:basedOn w:val="DefaultParagraphFont"/>
    <w:rsid w:val="00011724"/>
  </w:style>
  <w:style w:type="character" w:customStyle="1" w:styleId="gi">
    <w:name w:val="gi"/>
    <w:basedOn w:val="DefaultParagraphFont"/>
    <w:rsid w:val="003E51C3"/>
  </w:style>
  <w:style w:type="character" w:customStyle="1" w:styleId="nlmarticle-title">
    <w:name w:val="nlm_article-title"/>
    <w:basedOn w:val="DefaultParagraphFont"/>
    <w:rsid w:val="008B0404"/>
  </w:style>
  <w:style w:type="paragraph" w:customStyle="1" w:styleId="dx-doi">
    <w:name w:val="dx-doi"/>
    <w:basedOn w:val="Normal"/>
    <w:rsid w:val="007F03D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A" w:eastAsia="en-ZA"/>
    </w:rPr>
  </w:style>
  <w:style w:type="paragraph" w:customStyle="1" w:styleId="downloadcitations">
    <w:name w:val="downloadcitations"/>
    <w:basedOn w:val="Normal"/>
    <w:rsid w:val="007E36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A" w:eastAsia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DB0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author-name">
    <w:name w:val="author-name"/>
    <w:basedOn w:val="DefaultParagraphFont"/>
    <w:rsid w:val="001B5DB0"/>
  </w:style>
  <w:style w:type="character" w:customStyle="1" w:styleId="the-dot">
    <w:name w:val="the-dot"/>
    <w:basedOn w:val="DefaultParagraphFont"/>
    <w:rsid w:val="001B5DB0"/>
  </w:style>
  <w:style w:type="character" w:customStyle="1" w:styleId="spacing">
    <w:name w:val="spacing"/>
    <w:basedOn w:val="DefaultParagraphFont"/>
    <w:rsid w:val="001B5DB0"/>
  </w:style>
  <w:style w:type="paragraph" w:styleId="NormalWeb">
    <w:name w:val="Normal (Web)"/>
    <w:basedOn w:val="Normal"/>
    <w:uiPriority w:val="99"/>
    <w:semiHidden/>
    <w:unhideWhenUsed/>
    <w:rsid w:val="001B5D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A" w:eastAsia="en-ZA"/>
    </w:rPr>
  </w:style>
  <w:style w:type="character" w:styleId="Emphasis">
    <w:name w:val="Emphasis"/>
    <w:basedOn w:val="DefaultParagraphFont"/>
    <w:uiPriority w:val="20"/>
    <w:qFormat/>
    <w:rsid w:val="001B5DB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B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B62"/>
    <w:rPr>
      <w:rFonts w:ascii="Segoe UI" w:eastAsia="Calibr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E3FD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6B3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ide">
    <w:name w:val="hide"/>
    <w:basedOn w:val="DefaultParagraphFont"/>
    <w:rsid w:val="00BC6B32"/>
  </w:style>
  <w:style w:type="character" w:customStyle="1" w:styleId="container">
    <w:name w:val="container"/>
    <w:basedOn w:val="DefaultParagraphFont"/>
    <w:rsid w:val="00BC6B32"/>
  </w:style>
  <w:style w:type="character" w:customStyle="1" w:styleId="style-scope">
    <w:name w:val="style-scope"/>
    <w:basedOn w:val="DefaultParagraphFont"/>
    <w:rsid w:val="00E81D20"/>
  </w:style>
  <w:style w:type="character" w:customStyle="1" w:styleId="owner">
    <w:name w:val="owner"/>
    <w:basedOn w:val="DefaultParagraphFont"/>
    <w:rsid w:val="00E81D20"/>
  </w:style>
  <w:style w:type="character" w:styleId="CommentReference">
    <w:name w:val="annotation reference"/>
    <w:uiPriority w:val="99"/>
    <w:semiHidden/>
    <w:unhideWhenUsed/>
    <w:rsid w:val="00EA716F"/>
    <w:rPr>
      <w:sz w:val="16"/>
      <w:szCs w:val="16"/>
    </w:rPr>
  </w:style>
  <w:style w:type="character" w:customStyle="1" w:styleId="authors">
    <w:name w:val="authors"/>
    <w:basedOn w:val="DefaultParagraphFont"/>
    <w:rsid w:val="00B65C24"/>
  </w:style>
  <w:style w:type="character" w:customStyle="1" w:styleId="Date1">
    <w:name w:val="Date1"/>
    <w:basedOn w:val="DefaultParagraphFont"/>
    <w:rsid w:val="00B65C24"/>
  </w:style>
  <w:style w:type="character" w:customStyle="1" w:styleId="arttitle">
    <w:name w:val="art_title"/>
    <w:basedOn w:val="DefaultParagraphFont"/>
    <w:rsid w:val="00B65C24"/>
  </w:style>
  <w:style w:type="character" w:customStyle="1" w:styleId="serialtitle">
    <w:name w:val="serial_title"/>
    <w:basedOn w:val="DefaultParagraphFont"/>
    <w:rsid w:val="00B65C24"/>
  </w:style>
  <w:style w:type="character" w:customStyle="1" w:styleId="volumeissue">
    <w:name w:val="volume_issue"/>
    <w:basedOn w:val="DefaultParagraphFont"/>
    <w:rsid w:val="00B65C24"/>
  </w:style>
  <w:style w:type="character" w:customStyle="1" w:styleId="pagerange">
    <w:name w:val="page_range"/>
    <w:basedOn w:val="DefaultParagraphFont"/>
    <w:rsid w:val="00B65C24"/>
  </w:style>
  <w:style w:type="character" w:customStyle="1" w:styleId="doilink">
    <w:name w:val="doi_link"/>
    <w:basedOn w:val="DefaultParagraphFont"/>
    <w:rsid w:val="00B65C24"/>
  </w:style>
  <w:style w:type="character" w:customStyle="1" w:styleId="personname">
    <w:name w:val="person_name"/>
    <w:basedOn w:val="DefaultParagraphFont"/>
    <w:rsid w:val="00E26723"/>
  </w:style>
  <w:style w:type="character" w:styleId="FollowedHyperlink">
    <w:name w:val="FollowedHyperlink"/>
    <w:basedOn w:val="DefaultParagraphFont"/>
    <w:uiPriority w:val="99"/>
    <w:semiHidden/>
    <w:unhideWhenUsed/>
    <w:rsid w:val="00FC5C67"/>
    <w:rPr>
      <w:color w:val="954F72" w:themeColor="followedHyperlink"/>
      <w:u w:val="single"/>
    </w:rPr>
  </w:style>
  <w:style w:type="paragraph" w:customStyle="1" w:styleId="Default">
    <w:name w:val="Default"/>
    <w:rsid w:val="003102E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6387A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638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387A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87A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368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368"/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6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6289">
          <w:marLeft w:val="-135"/>
          <w:marRight w:val="-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8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72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89448">
                      <w:marLeft w:val="0"/>
                      <w:marRight w:val="0"/>
                      <w:marTop w:val="0"/>
                      <w:marBottom w:val="225"/>
                      <w:divBdr>
                        <w:top w:val="single" w:sz="6" w:space="0" w:color="E2E2E2"/>
                        <w:left w:val="none" w:sz="0" w:space="0" w:color="auto"/>
                        <w:bottom w:val="single" w:sz="6" w:space="0" w:color="E2E2E2"/>
                        <w:right w:val="none" w:sz="0" w:space="0" w:color="auto"/>
                      </w:divBdr>
                      <w:divsChild>
                        <w:div w:id="122776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973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09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0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283673">
                          <w:marLeft w:val="-135"/>
                          <w:marRight w:val="-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939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408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8D8D8"/>
                                    <w:left w:val="single" w:sz="6" w:space="0" w:color="D8D8D8"/>
                                    <w:bottom w:val="single" w:sz="6" w:space="0" w:color="D8D8D8"/>
                                    <w:right w:val="single" w:sz="6" w:space="0" w:color="D8D8D8"/>
                                  </w:divBdr>
                                  <w:divsChild>
                                    <w:div w:id="953167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6225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852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982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5042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48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4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61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316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2091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9999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7679541">
                  <w:marLeft w:val="0"/>
                  <w:marRight w:val="0"/>
                  <w:marTop w:val="0"/>
                  <w:marBottom w:val="0"/>
                  <w:divBdr>
                    <w:top w:val="single" w:sz="6" w:space="12" w:color="D8D8D8"/>
                    <w:left w:val="none" w:sz="0" w:space="0" w:color="auto"/>
                    <w:bottom w:val="single" w:sz="6" w:space="12" w:color="D8D8D8"/>
                    <w:right w:val="none" w:sz="0" w:space="0" w:color="auto"/>
                  </w:divBdr>
                  <w:divsChild>
                    <w:div w:id="58638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78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52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86982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857601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446059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2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64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159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8183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62437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3064329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8765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55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832545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6937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5153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007802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19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613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06233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683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130538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2374678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08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205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219173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447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65815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9395874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183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288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37152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164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8975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8670285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370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85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55978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1959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163408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9575460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650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922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307011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649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91504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258224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397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371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12809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237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53179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063551">
                                  <w:marLeft w:val="0"/>
                                  <w:marRight w:val="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89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3162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1109931766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28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28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57775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767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294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6339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1542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596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7332245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618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95868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6871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4826110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732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21939711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1557741049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620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141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2983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44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160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5746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81709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780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1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555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954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52592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814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3846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2673917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303321056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69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377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239623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109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6339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778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089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845519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655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2567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2988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485166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678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22375675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2006324641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350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649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794376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715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948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18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9854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601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715067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005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8744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98390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381727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4828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69129436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633370561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555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33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5871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947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4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0026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03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91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845451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24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43306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2329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9280245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4340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43405246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1704550121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202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659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823526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81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86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8052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0544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98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613986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333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3930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524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627613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6473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79646997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1040983077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392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002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376470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4633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291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6035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8792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613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436012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5509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1523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42115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969892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577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19333399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1799058730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08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541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214359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905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9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039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9680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835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03297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5721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4759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33101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64390659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62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62998344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961112970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697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306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306859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981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308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91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9447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7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6064929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6923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57119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7044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9527665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7385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872432">
                  <w:marLeft w:val="0"/>
                  <w:marRight w:val="0"/>
                  <w:marTop w:val="0"/>
                  <w:marBottom w:val="270"/>
                  <w:divBdr>
                    <w:top w:val="none" w:sz="0" w:space="0" w:color="D8D8D8"/>
                    <w:left w:val="none" w:sz="0" w:space="0" w:color="D8D8D8"/>
                    <w:bottom w:val="none" w:sz="0" w:space="0" w:color="D8D8D8"/>
                    <w:right w:val="none" w:sz="0" w:space="0" w:color="D8D8D8"/>
                  </w:divBdr>
                  <w:divsChild>
                    <w:div w:id="861435618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769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38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635922">
                                  <w:marLeft w:val="-135"/>
                                  <w:marRight w:val="-13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47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84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603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522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133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852707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4964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09472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4309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8541122">
                                              <w:marLeft w:val="0"/>
                                              <w:marRight w:val="0"/>
                                              <w:marTop w:val="0"/>
                                              <w:marBottom w:val="10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299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71463273">
                  <w:marLeft w:val="-135"/>
                  <w:marRight w:val="-1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63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912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329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4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46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957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766030">
                                          <w:marLeft w:val="270"/>
                                          <w:marRight w:val="27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4" w:color="DDE3E8"/>
                                            <w:right w:val="none" w:sz="0" w:space="0" w:color="auto"/>
                                          </w:divBdr>
                                          <w:divsChild>
                                            <w:div w:id="1814521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7094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898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6723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2325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350262">
                                          <w:marLeft w:val="270"/>
                                          <w:marRight w:val="27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4" w:color="DDE3E8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72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296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12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987925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8294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43212">
                                          <w:marLeft w:val="270"/>
                                          <w:marRight w:val="27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4" w:color="DDE3E8"/>
                                            <w:right w:val="none" w:sz="0" w:space="0" w:color="auto"/>
                                          </w:divBdr>
                                          <w:divsChild>
                                            <w:div w:id="1243371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367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956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52967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15913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172743">
                                          <w:marLeft w:val="270"/>
                                          <w:marRight w:val="27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4" w:color="DDE3E8"/>
                                            <w:right w:val="none" w:sz="0" w:space="0" w:color="auto"/>
                                          </w:divBdr>
                                          <w:divsChild>
                                            <w:div w:id="1502158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733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8761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6086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3708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276317">
                                          <w:marLeft w:val="270"/>
                                          <w:marRight w:val="27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4" w:color="DDE3E8"/>
                                            <w:right w:val="none" w:sz="0" w:space="0" w:color="auto"/>
                                          </w:divBdr>
                                          <w:divsChild>
                                            <w:div w:id="1804079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4949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9953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8988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745136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636996">
                              <w:marLeft w:val="-135"/>
                              <w:marRight w:val="-13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34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8362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8715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2705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173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9696816">
                          <w:marLeft w:val="-135"/>
                          <w:marRight w:val="-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74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805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8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0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03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29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9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4352">
                  <w:marLeft w:val="-24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24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952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83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03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50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69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804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453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44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115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768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9013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3960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9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518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133283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925195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0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1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673">
          <w:marLeft w:val="525"/>
          <w:marRight w:val="-1725"/>
          <w:marTop w:val="0"/>
          <w:marBottom w:val="300"/>
          <w:divBdr>
            <w:top w:val="single" w:sz="6" w:space="0" w:color="FCFCFC"/>
            <w:left w:val="single" w:sz="6" w:space="0" w:color="FCFCFC"/>
            <w:bottom w:val="single" w:sz="6" w:space="0" w:color="FCFCFC"/>
            <w:right w:val="single" w:sz="6" w:space="0" w:color="FCFCFC"/>
          </w:divBdr>
          <w:divsChild>
            <w:div w:id="4356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4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61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80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1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8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4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7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00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5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86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04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7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51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625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36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693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872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4532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494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2271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0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2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388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9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5415">
          <w:marLeft w:val="-135"/>
          <w:marRight w:val="-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6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3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46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44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2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1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370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3546">
          <w:marLeft w:val="-135"/>
          <w:marRight w:val="-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6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4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72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099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677867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52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0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4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1596642">
          <w:marLeft w:val="-135"/>
          <w:marRight w:val="-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6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149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6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923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0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68120">
                  <w:marLeft w:val="-135"/>
                  <w:marRight w:val="-1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0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230706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72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8065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37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387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62942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97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957597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48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0052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9974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9652233">
                      <w:marLeft w:val="-135"/>
                      <w:marRight w:val="-13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10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2006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61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8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39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7400">
          <w:marLeft w:val="150"/>
          <w:marRight w:val="0"/>
          <w:marTop w:val="7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712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t_anna@columbusstate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abeh@uj.ac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utameA@unizulu.ac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9DA14-4EDB-414F-89F2-CD648FBD3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</Pages>
  <Words>74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essong</dc:creator>
  <cp:keywords/>
  <dc:description/>
  <cp:lastModifiedBy>Agbor Bessong</cp:lastModifiedBy>
  <cp:revision>38</cp:revision>
  <dcterms:created xsi:type="dcterms:W3CDTF">2023-11-20T19:39:00Z</dcterms:created>
  <dcterms:modified xsi:type="dcterms:W3CDTF">2023-11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4b78a419d15b631ceacd26a26f5364fce0a1ed9d54e381a713cdb4d682ea12</vt:lpwstr>
  </property>
</Properties>
</file>